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CC2CE6" w14:textId="678CE981" w:rsidR="00F51F3C" w:rsidRPr="00212614" w:rsidRDefault="009F0372" w:rsidP="00DB5AD0">
      <w:pPr>
        <w:rPr>
          <w:sz w:val="28"/>
          <w:szCs w:val="28"/>
        </w:rPr>
      </w:pPr>
      <w:bookmarkStart w:id="0" w:name="_Toc300573371"/>
      <w:r>
        <w:rPr>
          <w:sz w:val="28"/>
          <w:szCs w:val="28"/>
        </w:rPr>
        <w:t xml:space="preserve">                    </w:t>
      </w:r>
      <w:r w:rsidR="00F51F3C" w:rsidRPr="00212614">
        <w:rPr>
          <w:sz w:val="28"/>
          <w:szCs w:val="28"/>
        </w:rPr>
        <w:t>National University of Computer and Emerging Sciences</w:t>
      </w:r>
    </w:p>
    <w:p w14:paraId="0D76F83C" w14:textId="77777777" w:rsidR="00212614" w:rsidRDefault="00212614" w:rsidP="00F51F3C">
      <w:pPr>
        <w:jc w:val="center"/>
      </w:pPr>
    </w:p>
    <w:p w14:paraId="3AE3539D" w14:textId="77777777" w:rsidR="00F51F3C" w:rsidRDefault="00F51F3C" w:rsidP="00F51F3C">
      <w:pPr>
        <w:jc w:val="center"/>
      </w:pPr>
    </w:p>
    <w:p w14:paraId="3E0B82A1" w14:textId="77777777" w:rsidR="00F51F3C" w:rsidRDefault="00F51F3C" w:rsidP="00F51F3C">
      <w:pPr>
        <w:jc w:val="center"/>
      </w:pPr>
      <w:r>
        <w:rPr>
          <w:noProof/>
          <w:lang w:eastAsia="en-US" w:bidi="ar-SA"/>
        </w:rPr>
        <w:drawing>
          <wp:inline distT="0" distB="0" distL="0" distR="0" wp14:anchorId="55DA1A8B" wp14:editId="4904BBA6">
            <wp:extent cx="1868445" cy="18192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809" cy="1825471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F3719" w14:textId="77777777" w:rsidR="00F51F3C" w:rsidRDefault="00F51F3C" w:rsidP="00F51F3C">
      <w:pPr>
        <w:jc w:val="center"/>
      </w:pPr>
    </w:p>
    <w:p w14:paraId="2911A767" w14:textId="77777777" w:rsidR="00F51F3C" w:rsidRDefault="00F51F3C" w:rsidP="00F51F3C">
      <w:pPr>
        <w:jc w:val="center"/>
      </w:pPr>
    </w:p>
    <w:p w14:paraId="254FF4C9" w14:textId="77777777" w:rsidR="00F51F3C" w:rsidRDefault="00F51F3C" w:rsidP="00F51F3C">
      <w:pPr>
        <w:jc w:val="center"/>
      </w:pPr>
    </w:p>
    <w:p w14:paraId="076E78BF" w14:textId="77777777" w:rsidR="00F51F3C" w:rsidRDefault="00F51F3C" w:rsidP="00F51F3C">
      <w:pPr>
        <w:jc w:val="center"/>
      </w:pPr>
    </w:p>
    <w:p w14:paraId="341AF3EE" w14:textId="77777777" w:rsidR="00F51F3C" w:rsidRDefault="00F51F3C" w:rsidP="00F51F3C">
      <w:pPr>
        <w:jc w:val="center"/>
      </w:pPr>
    </w:p>
    <w:p w14:paraId="090CC250" w14:textId="77777777" w:rsidR="00F51F3C" w:rsidRDefault="00F51F3C" w:rsidP="00F51F3C">
      <w:pPr>
        <w:jc w:val="center"/>
      </w:pPr>
    </w:p>
    <w:p w14:paraId="49872A2A" w14:textId="5B90511B" w:rsidR="00F51F3C" w:rsidRDefault="00F51F3C" w:rsidP="00F51F3C">
      <w:pPr>
        <w:pStyle w:val="Title"/>
      </w:pPr>
      <w:r>
        <w:t>Lab Manual</w:t>
      </w:r>
    </w:p>
    <w:p w14:paraId="61696273" w14:textId="77777777" w:rsidR="00F51F3C" w:rsidRDefault="00F51F3C" w:rsidP="00F51F3C">
      <w:pPr>
        <w:pStyle w:val="Subtitle"/>
      </w:pPr>
      <w:r>
        <w:t>for</w:t>
      </w:r>
    </w:p>
    <w:p w14:paraId="3C88603B" w14:textId="559FAF83" w:rsidR="00F51F3C" w:rsidRDefault="002341D8" w:rsidP="00956A5B">
      <w:pPr>
        <w:pStyle w:val="Title"/>
      </w:pPr>
      <w:r>
        <w:t>Programming Fundamentals</w:t>
      </w:r>
    </w:p>
    <w:p w14:paraId="56E08F06" w14:textId="77777777" w:rsidR="00F51F3C" w:rsidRDefault="00F51F3C" w:rsidP="00F51F3C">
      <w:pPr>
        <w:jc w:val="center"/>
      </w:pPr>
    </w:p>
    <w:p w14:paraId="7FDBBFFA" w14:textId="77777777" w:rsidR="00F51F3C" w:rsidRDefault="00F51F3C" w:rsidP="00F51F3C">
      <w:pPr>
        <w:jc w:val="center"/>
      </w:pPr>
    </w:p>
    <w:p w14:paraId="2C60E21E" w14:textId="77777777" w:rsidR="00F51F3C" w:rsidRDefault="00F51F3C" w:rsidP="00F51F3C">
      <w:pPr>
        <w:jc w:val="center"/>
      </w:pPr>
    </w:p>
    <w:p w14:paraId="1BCF5BF6" w14:textId="77777777" w:rsidR="00F51F3C" w:rsidRDefault="00F51F3C" w:rsidP="00F51F3C">
      <w:pPr>
        <w:jc w:val="center"/>
      </w:pPr>
    </w:p>
    <w:p w14:paraId="7D07B5A5" w14:textId="77777777" w:rsidR="00F51F3C" w:rsidRDefault="00F51F3C" w:rsidP="00F51F3C">
      <w:pPr>
        <w:jc w:val="center"/>
      </w:pPr>
    </w:p>
    <w:p w14:paraId="2BD06D82" w14:textId="77777777" w:rsidR="00F51F3C" w:rsidRDefault="00F51F3C" w:rsidP="00F51F3C">
      <w:pPr>
        <w:jc w:val="center"/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F51F3C" w14:paraId="62F8F04F" w14:textId="77777777" w:rsidTr="00F91CC5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605E3B9" w14:textId="77777777" w:rsidR="00F51F3C" w:rsidRDefault="00F51F3C" w:rsidP="00F91CC5">
            <w:pPr>
              <w:pStyle w:val="TableContents"/>
              <w:snapToGrid w:val="0"/>
            </w:pPr>
            <w: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AFE25B1" w14:textId="25F61DFC" w:rsidR="00F51F3C" w:rsidRPr="00C81D5C" w:rsidRDefault="00C81D5C" w:rsidP="00F91CC5">
            <w:pPr>
              <w:pStyle w:val="TableContents"/>
              <w:snapToGrid w:val="0"/>
              <w:rPr>
                <w:rFonts w:cs="Times New Roman"/>
              </w:rPr>
            </w:pPr>
            <w:r w:rsidRPr="00C81D5C">
              <w:rPr>
                <w:rFonts w:cs="Times New Roman"/>
                <w:color w:val="000000"/>
                <w:shd w:val="clear" w:color="auto" w:fill="FFFFFF"/>
              </w:rPr>
              <w:t>M</w:t>
            </w:r>
            <w:r w:rsidR="00346FFE">
              <w:rPr>
                <w:rFonts w:cs="Times New Roman"/>
                <w:color w:val="000000"/>
                <w:shd w:val="clear" w:color="auto" w:fill="FFFFFF"/>
              </w:rPr>
              <w:t>r</w:t>
            </w:r>
            <w:r w:rsidR="00AE0373">
              <w:rPr>
                <w:rFonts w:cs="Times New Roman"/>
                <w:color w:val="000000"/>
                <w:shd w:val="clear" w:color="auto" w:fill="FFFFFF"/>
              </w:rPr>
              <w:t xml:space="preserve">. </w:t>
            </w:r>
            <w:r w:rsidR="00346FFE">
              <w:rPr>
                <w:rFonts w:cs="Times New Roman"/>
                <w:color w:val="000000"/>
                <w:shd w:val="clear" w:color="auto" w:fill="FFFFFF"/>
              </w:rPr>
              <w:t>Owais Idre</w:t>
            </w:r>
            <w:r w:rsidR="00AE0373">
              <w:rPr>
                <w:rFonts w:cs="Times New Roman"/>
                <w:color w:val="000000"/>
                <w:shd w:val="clear" w:color="auto" w:fill="FFFFFF"/>
              </w:rPr>
              <w:t>e</w:t>
            </w:r>
            <w:r w:rsidR="00346FFE">
              <w:rPr>
                <w:rFonts w:cs="Times New Roman"/>
                <w:color w:val="000000"/>
                <w:shd w:val="clear" w:color="auto" w:fill="FFFFFF"/>
              </w:rPr>
              <w:t>s</w:t>
            </w:r>
            <w:r w:rsidR="00956A5B">
              <w:rPr>
                <w:rFonts w:cs="Times New Roman"/>
                <w:color w:val="000000"/>
                <w:shd w:val="clear" w:color="auto" w:fill="FFFFFF"/>
              </w:rPr>
              <w:t xml:space="preserve"> </w:t>
            </w:r>
          </w:p>
        </w:tc>
      </w:tr>
      <w:tr w:rsidR="00F51F3C" w14:paraId="657A9997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327EDF4" w14:textId="77777777" w:rsidR="00F51F3C" w:rsidRDefault="00F51F3C" w:rsidP="00F91CC5">
            <w:pPr>
              <w:pStyle w:val="TableContents"/>
              <w:snapToGrid w:val="0"/>
            </w:pPr>
            <w: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B094B53" w14:textId="20D465C9" w:rsidR="00AE0373" w:rsidRDefault="00007592" w:rsidP="00055CB7">
            <w:pPr>
              <w:pStyle w:val="TableContents"/>
              <w:snapToGrid w:val="0"/>
            </w:pPr>
            <w:r>
              <w:t>Ms. Abiha Aftab</w:t>
            </w:r>
          </w:p>
          <w:p w14:paraId="151BC5A9" w14:textId="01E73AB7" w:rsidR="00055CB7" w:rsidRDefault="00007592" w:rsidP="00055CB7">
            <w:pPr>
              <w:pStyle w:val="TableContents"/>
              <w:snapToGrid w:val="0"/>
            </w:pPr>
            <w:r>
              <w:t>Ms. Muntaha Zaigham</w:t>
            </w:r>
          </w:p>
        </w:tc>
      </w:tr>
      <w:tr w:rsidR="00F51F3C" w14:paraId="04E09FA0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B6334B6" w14:textId="77777777" w:rsidR="00F51F3C" w:rsidRDefault="00F51F3C" w:rsidP="00F91CC5">
            <w:pPr>
              <w:pStyle w:val="TableContents"/>
              <w:snapToGrid w:val="0"/>
            </w:pPr>
            <w: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7E9F174" w14:textId="5636809F" w:rsidR="00F51F3C" w:rsidRDefault="002E12D7" w:rsidP="00EF14C9">
            <w:pPr>
              <w:pStyle w:val="TableContents"/>
              <w:snapToGrid w:val="0"/>
            </w:pPr>
            <w:r>
              <w:t>PF</w:t>
            </w:r>
            <w:r w:rsidR="00055CB7">
              <w:t xml:space="preserve"> </w:t>
            </w:r>
            <w:r w:rsidR="00007592">
              <w:t>J</w:t>
            </w:r>
          </w:p>
        </w:tc>
      </w:tr>
      <w:tr w:rsidR="00F51F3C" w14:paraId="59E95093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8585E3E" w14:textId="77777777" w:rsidR="00F51F3C" w:rsidRDefault="00F51F3C" w:rsidP="00F91CC5">
            <w:pPr>
              <w:pStyle w:val="TableContents"/>
              <w:snapToGrid w:val="0"/>
            </w:pPr>
            <w: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124554E" w14:textId="5C708D83" w:rsidR="00F51F3C" w:rsidRDefault="00A02934" w:rsidP="00F91CC5">
            <w:pPr>
              <w:pStyle w:val="TableContents"/>
              <w:snapToGrid w:val="0"/>
            </w:pPr>
            <w:r>
              <w:t>Fall</w:t>
            </w:r>
            <w:r w:rsidR="00283351">
              <w:t xml:space="preserve"> 20</w:t>
            </w:r>
            <w:r w:rsidR="00D14D2C">
              <w:t>2</w:t>
            </w:r>
            <w:r w:rsidR="002A3DE4">
              <w:t>1</w:t>
            </w:r>
          </w:p>
        </w:tc>
      </w:tr>
    </w:tbl>
    <w:p w14:paraId="66C4FCEE" w14:textId="77777777" w:rsidR="00F51F3C" w:rsidRDefault="00F51F3C" w:rsidP="00F51F3C">
      <w:pPr>
        <w:jc w:val="center"/>
      </w:pPr>
    </w:p>
    <w:p w14:paraId="2E281506" w14:textId="77777777" w:rsidR="00F51F3C" w:rsidRDefault="00F51F3C" w:rsidP="00F51F3C">
      <w:pPr>
        <w:jc w:val="center"/>
      </w:pPr>
    </w:p>
    <w:p w14:paraId="52BB437F" w14:textId="77777777" w:rsidR="00F51F3C" w:rsidRDefault="00F51F3C" w:rsidP="00F51F3C">
      <w:pPr>
        <w:jc w:val="center"/>
      </w:pPr>
    </w:p>
    <w:p w14:paraId="75194171" w14:textId="77777777" w:rsidR="00F51F3C" w:rsidRDefault="00F51F3C" w:rsidP="00F51F3C"/>
    <w:p w14:paraId="64F071E0" w14:textId="77777777" w:rsidR="00F51F3C" w:rsidRDefault="00F51F3C" w:rsidP="00F51F3C">
      <w:pPr>
        <w:jc w:val="center"/>
      </w:pPr>
      <w:r>
        <w:t>Department of Computer Science</w:t>
      </w:r>
    </w:p>
    <w:p w14:paraId="774D98E1" w14:textId="77777777" w:rsidR="00F51F3C" w:rsidRDefault="00F51F3C" w:rsidP="00F51F3C">
      <w:pPr>
        <w:jc w:val="center"/>
      </w:pPr>
      <w:r>
        <w:t>FAST-NU, Lahore, Pakistan</w:t>
      </w:r>
    </w:p>
    <w:p w14:paraId="470254DF" w14:textId="0471F069" w:rsidR="00F51F3C" w:rsidRDefault="00F51F3C" w:rsidP="00956A5B">
      <w:pPr>
        <w:pStyle w:val="TOCHeading"/>
      </w:pPr>
    </w:p>
    <w:p w14:paraId="1408D621" w14:textId="38433C33" w:rsidR="00D271F3" w:rsidRPr="00D271F3" w:rsidRDefault="00D271F3" w:rsidP="00D84655">
      <w:pPr>
        <w:pStyle w:val="Heading1"/>
        <w:pageBreakBefore/>
        <w:jc w:val="left"/>
        <w:rPr>
          <w:u w:val="single"/>
        </w:rPr>
      </w:pPr>
      <w:bookmarkStart w:id="1" w:name="_Toc18265889"/>
      <w:bookmarkStart w:id="2" w:name="_Toc52205241"/>
      <w:bookmarkEnd w:id="0"/>
      <w:r>
        <w:rPr>
          <w:u w:val="single"/>
        </w:rPr>
        <w:lastRenderedPageBreak/>
        <w:t>INTRODUCTION</w:t>
      </w:r>
      <w:r w:rsidR="00055CB7">
        <w:rPr>
          <w:u w:val="single"/>
        </w:rPr>
        <w:t xml:space="preserve"> </w:t>
      </w:r>
      <w:r>
        <w:rPr>
          <w:u w:val="single"/>
        </w:rPr>
        <w:br/>
      </w:r>
    </w:p>
    <w:p w14:paraId="6D2E6F70" w14:textId="4D7C4AF6" w:rsidR="009C6A41" w:rsidRDefault="009C6A41" w:rsidP="009C6A41">
      <w:pPr>
        <w:pStyle w:val="Heading2"/>
        <w:shd w:val="clear" w:color="auto" w:fill="F9FAFC"/>
        <w:spacing w:before="0" w:after="180" w:line="540" w:lineRule="atLeast"/>
        <w:rPr>
          <w:rFonts w:eastAsia="Times New Roman" w:cs="Arial"/>
          <w:color w:val="25265E"/>
          <w:kern w:val="0"/>
          <w:sz w:val="36"/>
          <w:szCs w:val="36"/>
          <w:lang w:eastAsia="en-US" w:bidi="ar-SA"/>
        </w:rPr>
      </w:pPr>
      <w:r>
        <w:rPr>
          <w:rFonts w:cs="Arial"/>
          <w:color w:val="25265E"/>
        </w:rPr>
        <w:t xml:space="preserve">C++ </w:t>
      </w:r>
      <w:r w:rsidR="00007592">
        <w:rPr>
          <w:rFonts w:cs="Arial"/>
          <w:color w:val="25265E"/>
        </w:rPr>
        <w:t>functions</w:t>
      </w:r>
    </w:p>
    <w:p w14:paraId="29761C44" w14:textId="02B9F559" w:rsidR="009C6A41" w:rsidRDefault="00007592" w:rsidP="009C6A41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Function Syntax</w:t>
      </w:r>
      <w:r w:rsidR="009C6A41">
        <w:rPr>
          <w:rFonts w:ascii="Arial" w:hAnsi="Arial" w:cs="Arial"/>
          <w:sz w:val="27"/>
          <w:szCs w:val="27"/>
        </w:rPr>
        <w:t>:</w:t>
      </w:r>
    </w:p>
    <w:p w14:paraId="40DD7F48" w14:textId="5898ED1E" w:rsidR="00007592" w:rsidRPr="00007592" w:rsidRDefault="00007592" w:rsidP="00007592">
      <w:pPr>
        <w:widowControl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eastAsia="Times New Roman" w:hAnsi="Courier New" w:cs="Courier New"/>
          <w:kern w:val="0"/>
          <w:sz w:val="23"/>
          <w:szCs w:val="23"/>
          <w:lang w:eastAsia="en-US" w:bidi="ar-SA"/>
        </w:rPr>
      </w:pPr>
      <w:r w:rsidRPr="00007592">
        <w:rPr>
          <w:rFonts w:ascii="Courier New" w:eastAsia="Times New Roman" w:hAnsi="Courier New" w:cs="Courier New"/>
          <w:kern w:val="0"/>
          <w:sz w:val="23"/>
          <w:szCs w:val="23"/>
          <w:lang w:eastAsia="en-US" w:bidi="ar-SA"/>
        </w:rPr>
        <w:t>return_type function_name</w:t>
      </w:r>
      <w:r>
        <w:rPr>
          <w:rFonts w:ascii="Courier New" w:eastAsia="Times New Roman" w:hAnsi="Courier New" w:cs="Courier New"/>
          <w:kern w:val="0"/>
          <w:sz w:val="23"/>
          <w:szCs w:val="23"/>
          <w:lang w:eastAsia="en-US" w:bidi="ar-SA"/>
        </w:rPr>
        <w:t xml:space="preserve"> </w:t>
      </w:r>
      <w:r w:rsidRPr="00007592">
        <w:rPr>
          <w:rFonts w:ascii="Courier New" w:eastAsia="Times New Roman" w:hAnsi="Courier New" w:cs="Courier New"/>
          <w:kern w:val="0"/>
          <w:sz w:val="23"/>
          <w:szCs w:val="23"/>
          <w:lang w:eastAsia="en-US" w:bidi="ar-SA"/>
        </w:rPr>
        <w:t>(parameter list) {</w:t>
      </w:r>
    </w:p>
    <w:p w14:paraId="0C68CFC4" w14:textId="77777777" w:rsidR="00007592" w:rsidRPr="00007592" w:rsidRDefault="00007592" w:rsidP="00007592">
      <w:pPr>
        <w:widowControl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eastAsia="Times New Roman" w:hAnsi="Courier New" w:cs="Courier New"/>
          <w:kern w:val="0"/>
          <w:sz w:val="23"/>
          <w:szCs w:val="23"/>
          <w:lang w:eastAsia="en-US" w:bidi="ar-SA"/>
        </w:rPr>
      </w:pPr>
      <w:r w:rsidRPr="00007592">
        <w:rPr>
          <w:rFonts w:ascii="Courier New" w:eastAsia="Times New Roman" w:hAnsi="Courier New" w:cs="Courier New"/>
          <w:kern w:val="0"/>
          <w:sz w:val="23"/>
          <w:szCs w:val="23"/>
          <w:lang w:eastAsia="en-US" w:bidi="ar-SA"/>
        </w:rPr>
        <w:t xml:space="preserve">   body of the function</w:t>
      </w:r>
    </w:p>
    <w:p w14:paraId="2BF7472E" w14:textId="77777777" w:rsidR="00007592" w:rsidRPr="00007592" w:rsidRDefault="00007592" w:rsidP="00007592">
      <w:pPr>
        <w:widowControl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eastAsia="Times New Roman" w:hAnsi="Courier New" w:cs="Courier New"/>
          <w:kern w:val="0"/>
          <w:sz w:val="23"/>
          <w:szCs w:val="23"/>
          <w:lang w:eastAsia="en-US" w:bidi="ar-SA"/>
        </w:rPr>
      </w:pPr>
      <w:r w:rsidRPr="00007592">
        <w:rPr>
          <w:rFonts w:ascii="Courier New" w:eastAsia="Times New Roman" w:hAnsi="Courier New" w:cs="Courier New"/>
          <w:kern w:val="0"/>
          <w:sz w:val="23"/>
          <w:szCs w:val="23"/>
          <w:lang w:eastAsia="en-US" w:bidi="ar-SA"/>
        </w:rPr>
        <w:t>}</w:t>
      </w:r>
    </w:p>
    <w:p w14:paraId="6E9E04AF" w14:textId="77777777" w:rsidR="009C6A41" w:rsidRDefault="009C6A41" w:rsidP="009C6A41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Here,</w:t>
      </w:r>
    </w:p>
    <w:p w14:paraId="704B60C3" w14:textId="77777777" w:rsidR="00007592" w:rsidRDefault="00007592" w:rsidP="00007592">
      <w:pPr>
        <w:pStyle w:val="NormalWeb"/>
        <w:numPr>
          <w:ilvl w:val="0"/>
          <w:numId w:val="23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>Return Type</w:t>
      </w:r>
      <w:r>
        <w:rPr>
          <w:rFonts w:ascii="Arial" w:hAnsi="Arial" w:cs="Arial"/>
          <w:color w:val="000000"/>
        </w:rPr>
        <w:t> − A function may return a value. The </w:t>
      </w:r>
      <w:r>
        <w:rPr>
          <w:rFonts w:ascii="Arial" w:hAnsi="Arial" w:cs="Arial"/>
          <w:b/>
          <w:bCs/>
          <w:color w:val="000000"/>
        </w:rPr>
        <w:t>return_type</w:t>
      </w:r>
      <w:r>
        <w:rPr>
          <w:rFonts w:ascii="Arial" w:hAnsi="Arial" w:cs="Arial"/>
          <w:color w:val="000000"/>
        </w:rPr>
        <w:t> is the data type of the value the function returns. Some functions perform the desired operations without returning a value. In this case, the return_type is the keyword </w:t>
      </w:r>
      <w:r>
        <w:rPr>
          <w:rFonts w:ascii="Arial" w:hAnsi="Arial" w:cs="Arial"/>
          <w:b/>
          <w:bCs/>
          <w:color w:val="000000"/>
        </w:rPr>
        <w:t>void</w:t>
      </w:r>
      <w:r>
        <w:rPr>
          <w:rFonts w:ascii="Arial" w:hAnsi="Arial" w:cs="Arial"/>
          <w:color w:val="000000"/>
        </w:rPr>
        <w:t>.</w:t>
      </w:r>
    </w:p>
    <w:p w14:paraId="16CC1B5E" w14:textId="77777777" w:rsidR="00007592" w:rsidRDefault="00007592" w:rsidP="00007592">
      <w:pPr>
        <w:pStyle w:val="NormalWeb"/>
        <w:numPr>
          <w:ilvl w:val="0"/>
          <w:numId w:val="23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>Function Name</w:t>
      </w:r>
      <w:r>
        <w:rPr>
          <w:rFonts w:ascii="Arial" w:hAnsi="Arial" w:cs="Arial"/>
          <w:color w:val="000000"/>
        </w:rPr>
        <w:t> − This is the actual name of the function. The function name and the parameter list together constitute the function signature.</w:t>
      </w:r>
    </w:p>
    <w:p w14:paraId="2F42A8CF" w14:textId="77777777" w:rsidR="00007592" w:rsidRDefault="00007592" w:rsidP="00007592">
      <w:pPr>
        <w:pStyle w:val="NormalWeb"/>
        <w:numPr>
          <w:ilvl w:val="0"/>
          <w:numId w:val="23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>Parameters</w:t>
      </w:r>
      <w:r>
        <w:rPr>
          <w:rFonts w:ascii="Arial" w:hAnsi="Arial" w:cs="Arial"/>
          <w:color w:val="000000"/>
        </w:rPr>
        <w:t> − A parameter is like a placeholder. When a function is invoked, you pass a value to the parameter. This value is referred to as actual parameter or argument. The parameter list refers to the type, order, and number of the parameters of a function. Parameters are optional; that is, a function may contain no parameters.</w:t>
      </w:r>
    </w:p>
    <w:p w14:paraId="1DF894F7" w14:textId="0E87F36D" w:rsidR="00007592" w:rsidRDefault="00007592" w:rsidP="00007592">
      <w:pPr>
        <w:pStyle w:val="NormalWeb"/>
        <w:numPr>
          <w:ilvl w:val="0"/>
          <w:numId w:val="23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>Function Body</w:t>
      </w:r>
      <w:r>
        <w:rPr>
          <w:rFonts w:ascii="Arial" w:hAnsi="Arial" w:cs="Arial"/>
          <w:color w:val="000000"/>
        </w:rPr>
        <w:t> − The function body contains a collection of statements that define what the function does</w:t>
      </w:r>
    </w:p>
    <w:p w14:paraId="10926701" w14:textId="77777777" w:rsidR="00007592" w:rsidRDefault="00007592" w:rsidP="00007592">
      <w:pPr>
        <w:pStyle w:val="NormalWeb"/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</w:p>
    <w:p w14:paraId="60D3ECD3" w14:textId="5B865300" w:rsidR="009C6A41" w:rsidRPr="00007592" w:rsidRDefault="00007592" w:rsidP="00007592">
      <w:pPr>
        <w:pStyle w:val="NormalWeb"/>
        <w:spacing w:before="120" w:beforeAutospacing="0" w:after="144" w:afterAutospacing="0"/>
        <w:ind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Reference: </w:t>
      </w:r>
      <w:r w:rsidRPr="00007592">
        <w:rPr>
          <w:rFonts w:ascii="Arial" w:hAnsi="Arial" w:cs="Arial"/>
          <w:color w:val="000000"/>
        </w:rPr>
        <w:t>https://www.tutorialspoint.com/cplusplus/cpp_functions.htm</w:t>
      </w:r>
      <w:r w:rsidR="00A706DE">
        <w:pict w14:anchorId="35C4E9DA">
          <v:rect id="_x0000_i1025" style="width:0;height:0" o:hralign="center" o:hrstd="t" o:hrnoshade="t" o:hr="t" fillcolor="#25265e" stroked="f"/>
        </w:pict>
      </w:r>
    </w:p>
    <w:p w14:paraId="3D314593" w14:textId="623F298C" w:rsidR="009C6A41" w:rsidRDefault="009C6A41" w:rsidP="009C6A41">
      <w:pPr>
        <w:pStyle w:val="Heading2"/>
        <w:shd w:val="clear" w:color="auto" w:fill="F9FAFC"/>
        <w:spacing w:before="0" w:after="180" w:line="540" w:lineRule="atLeast"/>
        <w:rPr>
          <w:rFonts w:cs="Arial"/>
          <w:color w:val="25265E"/>
        </w:rPr>
      </w:pPr>
      <w:r>
        <w:rPr>
          <w:rFonts w:cs="Arial"/>
          <w:color w:val="25265E"/>
        </w:rPr>
        <w:lastRenderedPageBreak/>
        <w:t xml:space="preserve">Flowchart of </w:t>
      </w:r>
      <w:r w:rsidR="00007592">
        <w:rPr>
          <w:rFonts w:cs="Arial"/>
          <w:color w:val="25265E"/>
        </w:rPr>
        <w:t>functions</w:t>
      </w:r>
      <w:r>
        <w:rPr>
          <w:rFonts w:cs="Arial"/>
          <w:color w:val="25265E"/>
        </w:rPr>
        <w:t xml:space="preserve"> in C++</w:t>
      </w:r>
    </w:p>
    <w:p w14:paraId="2646F9F6" w14:textId="1219228F" w:rsidR="009C6A41" w:rsidRDefault="00F16BE2" w:rsidP="009C6A41">
      <w:pPr>
        <w:rPr>
          <w:rFonts w:cs="Times New Roman"/>
        </w:rPr>
      </w:pPr>
      <w:r>
        <w:rPr>
          <w:noProof/>
          <w:lang w:eastAsia="en-US" w:bidi="ar-SA"/>
        </w:rPr>
        <w:drawing>
          <wp:inline distT="0" distB="0" distL="0" distR="0" wp14:anchorId="21FA6C17" wp14:editId="1F11820D">
            <wp:extent cx="5600700" cy="3905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018E1" w14:textId="77777777" w:rsidR="009C6A41" w:rsidRDefault="00A706DE" w:rsidP="009C6A41">
      <w:pPr>
        <w:spacing w:before="600" w:after="600"/>
      </w:pPr>
      <w:r>
        <w:pict w14:anchorId="2B5168CE">
          <v:rect id="_x0000_i1026" style="width:0;height:0" o:hralign="center" o:hrstd="t" o:hrnoshade="t" o:hr="t" fillcolor="#25265e" stroked="f"/>
        </w:pict>
      </w:r>
    </w:p>
    <w:p w14:paraId="434E434E" w14:textId="69F205B0" w:rsidR="009C6A41" w:rsidRDefault="009C6A41" w:rsidP="00F16BE2">
      <w:pPr>
        <w:pStyle w:val="Heading3"/>
        <w:shd w:val="clear" w:color="auto" w:fill="F9FAFC"/>
        <w:spacing w:after="180" w:line="450" w:lineRule="atLeast"/>
        <w:ind w:left="0" w:firstLine="0"/>
        <w:rPr>
          <w:rFonts w:ascii="Arial" w:hAnsi="Arial" w:cs="Arial"/>
          <w:color w:val="25265E"/>
          <w:sz w:val="30"/>
          <w:szCs w:val="30"/>
        </w:rPr>
      </w:pPr>
      <w:r>
        <w:rPr>
          <w:rFonts w:ascii="Arial" w:hAnsi="Arial" w:cs="Arial"/>
          <w:color w:val="25265E"/>
          <w:sz w:val="30"/>
          <w:szCs w:val="30"/>
        </w:rPr>
        <w:t xml:space="preserve">Example 1: </w:t>
      </w:r>
      <w:r w:rsidR="00F16BE2">
        <w:rPr>
          <w:rFonts w:ascii="Arial" w:hAnsi="Arial" w:cs="Arial"/>
          <w:color w:val="25265E"/>
          <w:sz w:val="30"/>
          <w:szCs w:val="30"/>
        </w:rPr>
        <w:t>Printing Hello World using a function</w:t>
      </w:r>
    </w:p>
    <w:p w14:paraId="72372CC6" w14:textId="53579766" w:rsidR="00F16BE2" w:rsidRDefault="00F16BE2" w:rsidP="00F16BE2">
      <w:pPr>
        <w:pStyle w:val="BodyText"/>
      </w:pPr>
      <w:r>
        <w:rPr>
          <w:noProof/>
          <w:lang w:eastAsia="en-US" w:bidi="ar-SA"/>
        </w:rPr>
        <w:drawing>
          <wp:inline distT="0" distB="0" distL="0" distR="0" wp14:anchorId="32BF3823" wp14:editId="6CD96E27">
            <wp:extent cx="5695950" cy="1304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US" w:bidi="ar-SA"/>
        </w:rPr>
        <w:drawing>
          <wp:inline distT="0" distB="0" distL="0" distR="0" wp14:anchorId="62581678" wp14:editId="6862E171">
            <wp:extent cx="5781675" cy="18573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1892D" w14:textId="77777777" w:rsidR="0062778F" w:rsidRDefault="0062778F" w:rsidP="00F16BE2">
      <w:pPr>
        <w:pStyle w:val="BodyText"/>
      </w:pPr>
    </w:p>
    <w:p w14:paraId="261FACD8" w14:textId="5082E7FD" w:rsidR="006477F4" w:rsidRDefault="006477F4" w:rsidP="00F16BE2">
      <w:pPr>
        <w:pStyle w:val="BodyText"/>
      </w:pPr>
      <w:r>
        <w:t>Example:</w:t>
      </w:r>
    </w:p>
    <w:p w14:paraId="5586DD89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/ C++ program to illustrate</w:t>
      </w:r>
    </w:p>
    <w:p w14:paraId="0774804D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#include &lt;iostream&gt;</w:t>
      </w:r>
    </w:p>
    <w:p w14:paraId="1B6ACA6A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using</w:t>
      </w:r>
      <w:r w:rsidRPr="006477F4"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  <w:t xml:space="preserve"> </w:t>
      </w: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namespace</w:t>
      </w:r>
      <w:r w:rsidRPr="006477F4"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  <w:t xml:space="preserve"> </w:t>
      </w: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std;</w:t>
      </w:r>
    </w:p>
    <w:p w14:paraId="6AE40013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 </w:t>
      </w:r>
      <w:r w:rsidRPr="006477F4"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  <w:t> </w:t>
      </w:r>
    </w:p>
    <w:p w14:paraId="47E3C240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void</w:t>
      </w:r>
      <w:r w:rsidRPr="006477F4"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  <w:t xml:space="preserve"> </w:t>
      </w: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func(int</w:t>
      </w:r>
      <w:r w:rsidRPr="006477F4"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  <w:t xml:space="preserve"> </w:t>
      </w: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a, int</w:t>
      </w:r>
      <w:r w:rsidRPr="006477F4"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  <w:t xml:space="preserve"> </w:t>
      </w: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b)</w:t>
      </w:r>
    </w:p>
    <w:p w14:paraId="079FFA14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{</w:t>
      </w:r>
    </w:p>
    <w:p w14:paraId="1F49892A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    a += b;</w:t>
      </w:r>
    </w:p>
    <w:p w14:paraId="631FD710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    cout &lt;&lt;"In func, a = "</w:t>
      </w:r>
      <w:r w:rsidRPr="006477F4"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  <w:t xml:space="preserve"> </w:t>
      </w: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&lt;&lt; a &lt;&lt; " b = "&lt;&lt; b &lt;&lt; endl;</w:t>
      </w:r>
    </w:p>
    <w:p w14:paraId="578A739A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}</w:t>
      </w:r>
    </w:p>
    <w:p w14:paraId="7581BF45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int</w:t>
      </w:r>
      <w:r w:rsidRPr="006477F4"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  <w:t xml:space="preserve"> </w:t>
      </w: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main(void)</w:t>
      </w:r>
    </w:p>
    <w:p w14:paraId="0D93C297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{</w:t>
      </w:r>
    </w:p>
    <w:p w14:paraId="789CCC88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    int</w:t>
      </w:r>
      <w:r w:rsidRPr="006477F4"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  <w:t xml:space="preserve"> </w:t>
      </w: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x = 5, y = 7;</w:t>
      </w:r>
    </w:p>
    <w:p w14:paraId="325F67A8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 </w:t>
      </w:r>
      <w:r w:rsidRPr="006477F4"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  <w:t> </w:t>
      </w:r>
    </w:p>
    <w:p w14:paraId="11186164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    // Passing parameters</w:t>
      </w:r>
    </w:p>
    <w:p w14:paraId="6F5CE622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    func(x, y);</w:t>
      </w:r>
    </w:p>
    <w:p w14:paraId="59F59804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    cout &lt;&lt; "In main, x = "</w:t>
      </w:r>
      <w:r w:rsidRPr="006477F4"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  <w:t xml:space="preserve"> </w:t>
      </w: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&lt;&lt; x &lt;&lt; " y = "</w:t>
      </w:r>
      <w:r w:rsidRPr="006477F4"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  <w:t xml:space="preserve"> </w:t>
      </w: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&lt;&lt; y;</w:t>
      </w:r>
    </w:p>
    <w:p w14:paraId="3DD5C06C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    return</w:t>
      </w:r>
      <w:r w:rsidRPr="006477F4"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  <w:t xml:space="preserve"> </w:t>
      </w: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0;</w:t>
      </w:r>
    </w:p>
    <w:p w14:paraId="4C43C973" w14:textId="77777777" w:rsidR="006477F4" w:rsidRPr="006477F4" w:rsidRDefault="006477F4" w:rsidP="006477F4">
      <w:pPr>
        <w:widowControl/>
        <w:suppressAutoHyphens w:val="0"/>
        <w:rPr>
          <w:rFonts w:ascii="Consolas" w:eastAsia="Times New Roman" w:hAnsi="Consolas" w:cs="Times New Roman"/>
          <w:color w:val="273239"/>
          <w:spacing w:val="2"/>
          <w:kern w:val="0"/>
          <w:lang w:eastAsia="en-US" w:bidi="ar-SA"/>
        </w:rPr>
      </w:pPr>
      <w:r w:rsidRPr="006477F4">
        <w:rPr>
          <w:rFonts w:ascii="Courier New" w:eastAsia="Times New Roman" w:hAnsi="Courier New" w:cs="Courier New"/>
          <w:color w:val="273239"/>
          <w:spacing w:val="2"/>
          <w:kern w:val="0"/>
          <w:sz w:val="20"/>
          <w:szCs w:val="20"/>
          <w:lang w:eastAsia="en-US" w:bidi="ar-SA"/>
        </w:rPr>
        <w:t>}</w:t>
      </w:r>
    </w:p>
    <w:p w14:paraId="283691C5" w14:textId="77777777" w:rsidR="006477F4" w:rsidRPr="00F16BE2" w:rsidRDefault="006477F4" w:rsidP="00F16BE2">
      <w:pPr>
        <w:pStyle w:val="BodyText"/>
      </w:pPr>
    </w:p>
    <w:p w14:paraId="1B0D0FDB" w14:textId="70B595DB" w:rsidR="00E76D95" w:rsidRPr="009303BC" w:rsidRDefault="00055CB7" w:rsidP="009303BC">
      <w:pPr>
        <w:pStyle w:val="Heading1"/>
        <w:pageBreakBefore/>
        <w:ind w:left="0" w:firstLine="0"/>
        <w:jc w:val="left"/>
        <w:rPr>
          <w:u w:val="single"/>
        </w:rPr>
      </w:pPr>
      <w:r>
        <w:rPr>
          <w:u w:val="single"/>
        </w:rPr>
        <w:t>L</w:t>
      </w:r>
      <w:r w:rsidR="00AE0373" w:rsidRPr="00936FBE">
        <w:rPr>
          <w:u w:val="single"/>
        </w:rPr>
        <w:t>ab Manual 0</w:t>
      </w:r>
      <w:bookmarkEnd w:id="1"/>
      <w:bookmarkEnd w:id="2"/>
      <w:r w:rsidR="00F16BE2">
        <w:rPr>
          <w:u w:val="single"/>
        </w:rPr>
        <w:t>8</w:t>
      </w:r>
      <w:bookmarkStart w:id="3" w:name="_Toc52205249"/>
    </w:p>
    <w:p w14:paraId="4CB0D4E6" w14:textId="452C31DA" w:rsidR="0009406E" w:rsidRDefault="0099773B" w:rsidP="00E10861">
      <w:pPr>
        <w:pStyle w:val="Heading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9303BC">
        <w:rPr>
          <w:rFonts w:ascii="Times New Roman" w:hAnsi="Times New Roman" w:cs="Times New Roman"/>
        </w:rPr>
        <w:t>roblem 1</w:t>
      </w:r>
      <w:r w:rsidR="00E10861">
        <w:rPr>
          <w:rFonts w:ascii="Times New Roman" w:hAnsi="Times New Roman" w:cs="Times New Roman"/>
        </w:rPr>
        <w:t xml:space="preserve"> </w:t>
      </w:r>
      <w:r w:rsidR="00701DFC">
        <w:rPr>
          <w:rFonts w:ascii="Times New Roman" w:hAnsi="Times New Roman" w:cs="Times New Roman"/>
        </w:rPr>
        <w:t>(for-loop)</w:t>
      </w:r>
      <w:r>
        <w:rPr>
          <w:rFonts w:ascii="Times New Roman" w:hAnsi="Times New Roman" w:cs="Times New Roman"/>
        </w:rPr>
        <w:t>:</w:t>
      </w:r>
      <w:bookmarkStart w:id="4" w:name="_Toc52205250"/>
      <w:bookmarkEnd w:id="3"/>
    </w:p>
    <w:p w14:paraId="3DBA3602" w14:textId="5D1335FE" w:rsidR="00701DFC" w:rsidRDefault="00701DFC" w:rsidP="00D56CDD">
      <w:pPr>
        <w:pStyle w:val="Heading2"/>
        <w:ind w:left="0" w:firstLine="0"/>
        <w:rPr>
          <w:b w:val="0"/>
          <w:bCs/>
        </w:rPr>
      </w:pPr>
      <w:r w:rsidRPr="00701DFC">
        <w:rPr>
          <w:b w:val="0"/>
          <w:bCs/>
        </w:rPr>
        <w:t>Write a program to find greatest common divisor (GCD) or highest common factor (HCF) of given two numbers.</w:t>
      </w:r>
    </w:p>
    <w:p w14:paraId="09D8346E" w14:textId="77777777" w:rsidR="0062778F" w:rsidRPr="0062778F" w:rsidRDefault="0062778F" w:rsidP="0062778F">
      <w:pPr>
        <w:pStyle w:val="BodyText"/>
      </w:pPr>
    </w:p>
    <w:p w14:paraId="3A8AB7E3" w14:textId="39B98603" w:rsidR="0099773B" w:rsidRDefault="0099773B" w:rsidP="0099773B">
      <w:pPr>
        <w:rPr>
          <w:rFonts w:cs="Times New Roman"/>
          <w:sz w:val="28"/>
          <w:szCs w:val="28"/>
        </w:rPr>
      </w:pPr>
      <w:r>
        <w:rPr>
          <w:rStyle w:val="Heading2Char"/>
          <w:rFonts w:cs="Times New Roman"/>
        </w:rPr>
        <w:t xml:space="preserve">Problem </w:t>
      </w:r>
      <w:bookmarkEnd w:id="4"/>
      <w:r w:rsidR="009303BC">
        <w:rPr>
          <w:rStyle w:val="Heading2Char"/>
          <w:rFonts w:cs="Times New Roman"/>
        </w:rPr>
        <w:t>2</w:t>
      </w:r>
      <w:r>
        <w:rPr>
          <w:rFonts w:cs="Times New Roman"/>
          <w:b/>
          <w:bCs/>
          <w:sz w:val="28"/>
          <w:szCs w:val="28"/>
        </w:rPr>
        <w:t>:</w:t>
      </w:r>
    </w:p>
    <w:p w14:paraId="54B31B8B" w14:textId="69908C78" w:rsidR="00AE0373" w:rsidRPr="00E76D95" w:rsidRDefault="00701DFC" w:rsidP="00E76D95">
      <w:pPr>
        <w:pStyle w:val="Heading2"/>
        <w:ind w:left="0" w:firstLine="0"/>
        <w:rPr>
          <w:b w:val="0"/>
          <w:bCs/>
        </w:rPr>
      </w:pPr>
      <w:r w:rsidRPr="00701DFC">
        <w:rPr>
          <w:b w:val="0"/>
          <w:bCs/>
        </w:rPr>
        <w:t>Write a program to print the factorial of a number by defining a function named 'Factorial'.</w:t>
      </w:r>
      <w:r w:rsidRPr="00701DFC">
        <w:rPr>
          <w:b w:val="0"/>
          <w:bCs/>
        </w:rPr>
        <w:br/>
        <w:t>Factorial of any number n is represented by n! and is equal to 1*2*3*....*(n-1)*n. E.g.-</w:t>
      </w:r>
      <w:r w:rsidRPr="00701DFC">
        <w:rPr>
          <w:b w:val="0"/>
          <w:bCs/>
        </w:rPr>
        <w:br/>
        <w:t>4! = 1*2*3*4 = 24</w:t>
      </w:r>
      <w:r w:rsidRPr="00701DFC">
        <w:rPr>
          <w:b w:val="0"/>
          <w:bCs/>
        </w:rPr>
        <w:br/>
        <w:t>3! = 3*2*1 = 6</w:t>
      </w:r>
      <w:r w:rsidRPr="00701DFC">
        <w:rPr>
          <w:b w:val="0"/>
          <w:bCs/>
        </w:rPr>
        <w:br/>
        <w:t>2! = 2*1 = 2</w:t>
      </w:r>
      <w:r w:rsidRPr="00701DFC">
        <w:rPr>
          <w:b w:val="0"/>
          <w:bCs/>
        </w:rPr>
        <w:br/>
        <w:t>Also,</w:t>
      </w:r>
      <w:r w:rsidRPr="00701DFC">
        <w:rPr>
          <w:b w:val="0"/>
          <w:bCs/>
        </w:rPr>
        <w:br/>
        <w:t>1! = 1</w:t>
      </w:r>
      <w:r w:rsidRPr="00701DFC">
        <w:rPr>
          <w:b w:val="0"/>
          <w:bCs/>
        </w:rPr>
        <w:br/>
        <w:t>0! = 0</w:t>
      </w:r>
    </w:p>
    <w:p w14:paraId="148A5BCB" w14:textId="293F53B9" w:rsidR="00701DFC" w:rsidRDefault="00E76D95" w:rsidP="00E76D95">
      <w:pPr>
        <w:pStyle w:val="Heading2"/>
        <w:ind w:left="0" w:firstLine="0"/>
        <w:rPr>
          <w:b w:val="0"/>
          <w:bCs/>
        </w:rPr>
      </w:pPr>
      <w:r w:rsidRPr="00E76D95">
        <w:rPr>
          <w:b w:val="0"/>
          <w:bCs/>
        </w:rPr>
        <w:t xml:space="preserve">Take the number n as input </w:t>
      </w:r>
      <w:r w:rsidR="00C74229">
        <w:rPr>
          <w:b w:val="0"/>
          <w:bCs/>
        </w:rPr>
        <w:t>and pass it as</w:t>
      </w:r>
      <w:r w:rsidRPr="00E76D95">
        <w:rPr>
          <w:b w:val="0"/>
          <w:bCs/>
        </w:rPr>
        <w:t xml:space="preserve"> the</w:t>
      </w:r>
      <w:r w:rsidR="00C74229">
        <w:rPr>
          <w:b w:val="0"/>
          <w:bCs/>
        </w:rPr>
        <w:t xml:space="preserve"> parameter in</w:t>
      </w:r>
      <w:r w:rsidRPr="00E76D95">
        <w:rPr>
          <w:b w:val="0"/>
          <w:bCs/>
        </w:rPr>
        <w:t xml:space="preserve"> function from user and print the output.</w:t>
      </w:r>
    </w:p>
    <w:p w14:paraId="7B3F11E1" w14:textId="2DDC8303" w:rsidR="009F0372" w:rsidRDefault="009303BC" w:rsidP="009F0372">
      <w:pPr>
        <w:rPr>
          <w:rStyle w:val="Heading2Char"/>
          <w:rFonts w:cs="Times New Roman"/>
        </w:rPr>
      </w:pPr>
      <w:r>
        <w:rPr>
          <w:rStyle w:val="Heading2Char"/>
          <w:rFonts w:cs="Times New Roman"/>
        </w:rPr>
        <w:t>Problem 3</w:t>
      </w:r>
      <w:r w:rsidR="009F0372" w:rsidRPr="009F0372">
        <w:rPr>
          <w:rStyle w:val="Heading2Char"/>
          <w:rFonts w:cs="Times New Roman"/>
        </w:rPr>
        <w:t>:</w:t>
      </w:r>
    </w:p>
    <w:p w14:paraId="6AC296C2" w14:textId="06ED8E89" w:rsidR="009F0372" w:rsidRPr="00457B46" w:rsidRDefault="009F0372" w:rsidP="00457B46">
      <w:pPr>
        <w:pStyle w:val="Heading2"/>
        <w:ind w:left="0" w:firstLine="0"/>
        <w:rPr>
          <w:b w:val="0"/>
          <w:bCs/>
        </w:rPr>
      </w:pPr>
      <w:r w:rsidRPr="00457B46">
        <w:rPr>
          <w:b w:val="0"/>
          <w:bCs/>
        </w:rPr>
        <w:t>Write a function that counts and display the number of digits present in an integer number entered by user.</w:t>
      </w:r>
    </w:p>
    <w:p w14:paraId="6281D391" w14:textId="15C7ABEE" w:rsidR="009F0372" w:rsidRDefault="009F0372" w:rsidP="009F0372">
      <w:pPr>
        <w:rPr>
          <w:rStyle w:val="Heading2Char"/>
          <w:rFonts w:cs="Times New Roman"/>
        </w:rPr>
      </w:pPr>
      <w:r>
        <w:rPr>
          <w:rStyle w:val="Heading2Char"/>
          <w:rFonts w:cs="Times New Roman"/>
        </w:rPr>
        <w:t xml:space="preserve">Example: </w:t>
      </w:r>
      <w:r w:rsidRPr="00457B46">
        <w:rPr>
          <w:rFonts w:ascii="Arial" w:hAnsi="Arial"/>
          <w:bCs/>
          <w:iCs/>
          <w:sz w:val="20"/>
          <w:szCs w:val="28"/>
        </w:rPr>
        <w:t>12345 contains 5 digits.</w:t>
      </w:r>
    </w:p>
    <w:p w14:paraId="61690A94" w14:textId="77777777" w:rsidR="009F0372" w:rsidRDefault="009F0372" w:rsidP="009F0372">
      <w:pPr>
        <w:rPr>
          <w:rStyle w:val="Heading2Char"/>
          <w:rFonts w:cs="Times New Roman"/>
        </w:rPr>
      </w:pPr>
    </w:p>
    <w:p w14:paraId="281B8CF9" w14:textId="72B703AF" w:rsidR="009F0372" w:rsidRDefault="009303BC" w:rsidP="009F0372">
      <w:pPr>
        <w:rPr>
          <w:rStyle w:val="Heading2Char"/>
          <w:rFonts w:cs="Times New Roman"/>
        </w:rPr>
      </w:pPr>
      <w:r>
        <w:rPr>
          <w:rStyle w:val="Heading2Char"/>
          <w:rFonts w:cs="Times New Roman"/>
        </w:rPr>
        <w:t>Problem 4</w:t>
      </w:r>
      <w:r w:rsidR="009F0372">
        <w:rPr>
          <w:rStyle w:val="Heading2Char"/>
          <w:rFonts w:cs="Times New Roman"/>
        </w:rPr>
        <w:t xml:space="preserve">: </w:t>
      </w:r>
    </w:p>
    <w:p w14:paraId="102F0C4F" w14:textId="5F940EED" w:rsidR="005D7B43" w:rsidRPr="00457B46" w:rsidRDefault="005D7B43" w:rsidP="00457B46">
      <w:pPr>
        <w:pStyle w:val="Heading2"/>
        <w:ind w:left="0" w:firstLine="0"/>
        <w:rPr>
          <w:bCs/>
          <w:iCs w:val="0"/>
        </w:rPr>
      </w:pPr>
      <w:r w:rsidRPr="00457B46">
        <w:rPr>
          <w:b w:val="0"/>
          <w:bCs/>
        </w:rPr>
        <w:t xml:space="preserve">Write a function that takes a number entered by user and tell if the sum of first half of the number equals the </w:t>
      </w:r>
      <w:r w:rsidR="006477F4">
        <w:rPr>
          <w:b w:val="0"/>
          <w:bCs/>
        </w:rPr>
        <w:t xml:space="preserve">sum of </w:t>
      </w:r>
      <w:r w:rsidRPr="00457B46">
        <w:rPr>
          <w:b w:val="0"/>
          <w:bCs/>
        </w:rPr>
        <w:t>second half of the same number</w:t>
      </w:r>
      <w:r w:rsidRPr="00457B46">
        <w:rPr>
          <w:bCs/>
          <w:iCs w:val="0"/>
        </w:rPr>
        <w:t xml:space="preserve">. </w:t>
      </w:r>
    </w:p>
    <w:p w14:paraId="39769AB1" w14:textId="77777777" w:rsidR="005D7B43" w:rsidRDefault="005D7B43" w:rsidP="009F0372">
      <w:pPr>
        <w:rPr>
          <w:rStyle w:val="Heading2Char"/>
          <w:rFonts w:cs="Times New Roman"/>
        </w:rPr>
      </w:pPr>
      <w:r>
        <w:rPr>
          <w:rStyle w:val="Heading2Char"/>
          <w:rFonts w:cs="Times New Roman"/>
        </w:rPr>
        <w:t xml:space="preserve">Example: </w:t>
      </w:r>
    </w:p>
    <w:p w14:paraId="1F2C8FBF" w14:textId="68AAE614" w:rsidR="005D7B43" w:rsidRPr="00457B46" w:rsidRDefault="005D7B43" w:rsidP="00457B46">
      <w:pPr>
        <w:pStyle w:val="Heading2"/>
        <w:ind w:left="0" w:firstLine="0"/>
        <w:rPr>
          <w:b w:val="0"/>
          <w:bCs/>
          <w:sz w:val="20"/>
        </w:rPr>
      </w:pPr>
      <w:r w:rsidRPr="00457B46">
        <w:rPr>
          <w:b w:val="0"/>
          <w:bCs/>
          <w:sz w:val="20"/>
        </w:rPr>
        <w:t xml:space="preserve">Number entered: 123330 </w:t>
      </w:r>
    </w:p>
    <w:p w14:paraId="638B0B18" w14:textId="43A287D1" w:rsidR="005D7B43" w:rsidRPr="00457B46" w:rsidRDefault="005D7B43" w:rsidP="00457B46">
      <w:pPr>
        <w:pStyle w:val="Heading2"/>
        <w:ind w:left="0" w:firstLine="0"/>
        <w:rPr>
          <w:b w:val="0"/>
          <w:bCs/>
          <w:sz w:val="20"/>
        </w:rPr>
      </w:pPr>
      <w:r w:rsidRPr="00457B46">
        <w:rPr>
          <w:b w:val="0"/>
          <w:bCs/>
          <w:sz w:val="20"/>
        </w:rPr>
        <w:t>Sum of first half: 1+2+3 = 6</w:t>
      </w:r>
    </w:p>
    <w:p w14:paraId="7F498C91" w14:textId="5B7CBC40" w:rsidR="005D7B43" w:rsidRPr="00457B46" w:rsidRDefault="005D7B43" w:rsidP="00457B46">
      <w:pPr>
        <w:pStyle w:val="Heading2"/>
        <w:ind w:left="0" w:firstLine="0"/>
        <w:rPr>
          <w:b w:val="0"/>
          <w:bCs/>
          <w:sz w:val="20"/>
        </w:rPr>
      </w:pPr>
      <w:r w:rsidRPr="00457B46">
        <w:rPr>
          <w:b w:val="0"/>
          <w:bCs/>
          <w:sz w:val="20"/>
        </w:rPr>
        <w:t>Sum of second half: 3+3+0=6</w:t>
      </w:r>
    </w:p>
    <w:p w14:paraId="4D41418E" w14:textId="13339780" w:rsidR="005D7B43" w:rsidRPr="00457B46" w:rsidRDefault="005D7B43" w:rsidP="00457B46">
      <w:pPr>
        <w:pStyle w:val="Heading2"/>
        <w:ind w:left="0" w:firstLine="0"/>
        <w:rPr>
          <w:b w:val="0"/>
          <w:bCs/>
          <w:sz w:val="20"/>
        </w:rPr>
      </w:pPr>
      <w:r w:rsidRPr="00457B46">
        <w:rPr>
          <w:b w:val="0"/>
          <w:bCs/>
          <w:sz w:val="20"/>
        </w:rPr>
        <w:t>Result: true</w:t>
      </w:r>
    </w:p>
    <w:p w14:paraId="7DB13B0F" w14:textId="5A79945E" w:rsidR="005D7B43" w:rsidRPr="00457B46" w:rsidRDefault="005D7B43" w:rsidP="00457B46">
      <w:pPr>
        <w:pStyle w:val="Heading2"/>
        <w:ind w:left="0" w:firstLine="0"/>
        <w:rPr>
          <w:b w:val="0"/>
          <w:bCs/>
          <w:sz w:val="20"/>
        </w:rPr>
      </w:pPr>
      <w:r w:rsidRPr="00457B46">
        <w:rPr>
          <w:b w:val="0"/>
          <w:bCs/>
          <w:sz w:val="20"/>
        </w:rPr>
        <w:t>Number entered: 12030</w:t>
      </w:r>
    </w:p>
    <w:p w14:paraId="5D2473C1" w14:textId="341AC6E4" w:rsidR="005D7B43" w:rsidRPr="00457B46" w:rsidRDefault="005D7B43" w:rsidP="00457B46">
      <w:pPr>
        <w:pStyle w:val="Heading2"/>
        <w:ind w:left="0" w:firstLine="0"/>
        <w:rPr>
          <w:b w:val="0"/>
          <w:bCs/>
          <w:sz w:val="20"/>
        </w:rPr>
      </w:pPr>
      <w:r w:rsidRPr="00457B46">
        <w:rPr>
          <w:b w:val="0"/>
          <w:bCs/>
          <w:sz w:val="20"/>
        </w:rPr>
        <w:t xml:space="preserve">Sum </w:t>
      </w:r>
      <w:r w:rsidR="00D56CDD">
        <w:rPr>
          <w:b w:val="0"/>
          <w:bCs/>
          <w:sz w:val="20"/>
        </w:rPr>
        <w:t>of first half: 1+2+0</w:t>
      </w:r>
      <w:r w:rsidRPr="00457B46">
        <w:rPr>
          <w:b w:val="0"/>
          <w:bCs/>
          <w:sz w:val="20"/>
        </w:rPr>
        <w:t xml:space="preserve"> = 3</w:t>
      </w:r>
    </w:p>
    <w:p w14:paraId="6DF9D76E" w14:textId="5926A869" w:rsidR="005D7B43" w:rsidRPr="00457B46" w:rsidRDefault="00D56CDD" w:rsidP="00457B46">
      <w:pPr>
        <w:pStyle w:val="Heading2"/>
        <w:ind w:left="0" w:firstLine="0"/>
        <w:rPr>
          <w:b w:val="0"/>
          <w:bCs/>
          <w:sz w:val="20"/>
        </w:rPr>
      </w:pPr>
      <w:r>
        <w:rPr>
          <w:b w:val="0"/>
          <w:bCs/>
          <w:sz w:val="20"/>
        </w:rPr>
        <w:t xml:space="preserve">Sum of second half: </w:t>
      </w:r>
      <w:r w:rsidR="005D7B43" w:rsidRPr="00457B46">
        <w:rPr>
          <w:b w:val="0"/>
          <w:bCs/>
          <w:sz w:val="20"/>
        </w:rPr>
        <w:t>3+0=3</w:t>
      </w:r>
    </w:p>
    <w:p w14:paraId="510A3228" w14:textId="71AC818E" w:rsidR="005D7B43" w:rsidRPr="005B37AF" w:rsidRDefault="005D7B43" w:rsidP="005B37AF">
      <w:pPr>
        <w:pStyle w:val="Heading2"/>
        <w:ind w:left="0" w:firstLine="0"/>
        <w:rPr>
          <w:rStyle w:val="Heading2Char"/>
          <w:bCs/>
          <w:iCs/>
          <w:sz w:val="20"/>
        </w:rPr>
      </w:pPr>
      <w:r w:rsidRPr="00457B46">
        <w:rPr>
          <w:b w:val="0"/>
          <w:bCs/>
          <w:sz w:val="20"/>
        </w:rPr>
        <w:t>Result: true</w:t>
      </w:r>
    </w:p>
    <w:p w14:paraId="7273D584" w14:textId="354D451D" w:rsidR="005D7B43" w:rsidRDefault="009303BC" w:rsidP="009F0372">
      <w:pPr>
        <w:rPr>
          <w:rStyle w:val="Heading2Char"/>
          <w:rFonts w:cs="Times New Roman"/>
        </w:rPr>
      </w:pPr>
      <w:r>
        <w:rPr>
          <w:rStyle w:val="Heading2Char"/>
          <w:rFonts w:cs="Times New Roman"/>
        </w:rPr>
        <w:t>Problem 5</w:t>
      </w:r>
      <w:bookmarkStart w:id="5" w:name="_GoBack"/>
      <w:bookmarkEnd w:id="5"/>
      <w:r w:rsidR="003A3F56">
        <w:rPr>
          <w:rStyle w:val="Heading2Char"/>
          <w:rFonts w:cs="Times New Roman"/>
        </w:rPr>
        <w:t>:</w:t>
      </w:r>
    </w:p>
    <w:p w14:paraId="0CE934DC" w14:textId="450B3993" w:rsidR="00457B46" w:rsidRPr="00457B46" w:rsidRDefault="00457B46" w:rsidP="00457B46">
      <w:pPr>
        <w:pStyle w:val="Heading2"/>
        <w:ind w:left="0" w:firstLine="0"/>
        <w:rPr>
          <w:b w:val="0"/>
          <w:bCs/>
        </w:rPr>
      </w:pPr>
      <w:r w:rsidRPr="00457B46">
        <w:rPr>
          <w:b w:val="0"/>
          <w:bCs/>
        </w:rPr>
        <w:t xml:space="preserve">Write a function that takes a number entered by user and tell if both halves of the number are divisible by 11 or not. </w:t>
      </w:r>
    </w:p>
    <w:p w14:paraId="00EAC093" w14:textId="1BC2C60E" w:rsidR="00457B46" w:rsidRDefault="00457B46" w:rsidP="009F0372">
      <w:pPr>
        <w:rPr>
          <w:rStyle w:val="Heading2Char"/>
          <w:rFonts w:cs="Times New Roman"/>
        </w:rPr>
      </w:pPr>
      <w:r>
        <w:rPr>
          <w:rStyle w:val="Heading2Char"/>
          <w:rFonts w:cs="Times New Roman"/>
        </w:rPr>
        <w:t>Example:</w:t>
      </w:r>
    </w:p>
    <w:p w14:paraId="1A34D29E" w14:textId="5BD52511" w:rsidR="00457B46" w:rsidRPr="00457B46" w:rsidRDefault="00457B46" w:rsidP="00457B46">
      <w:pPr>
        <w:pStyle w:val="Heading2"/>
        <w:ind w:left="0" w:firstLine="0"/>
        <w:rPr>
          <w:b w:val="0"/>
          <w:bCs/>
          <w:iCs w:val="0"/>
          <w:sz w:val="20"/>
        </w:rPr>
      </w:pPr>
      <w:r w:rsidRPr="00457B46">
        <w:rPr>
          <w:b w:val="0"/>
          <w:bCs/>
          <w:iCs w:val="0"/>
          <w:sz w:val="20"/>
        </w:rPr>
        <w:t>Number entered: 123321</w:t>
      </w:r>
    </w:p>
    <w:p w14:paraId="26245B74" w14:textId="1C5C74B8" w:rsidR="00457B46" w:rsidRPr="00457B46" w:rsidRDefault="00457B46" w:rsidP="00457B46">
      <w:pPr>
        <w:pStyle w:val="Heading2"/>
        <w:ind w:left="0" w:firstLine="0"/>
        <w:rPr>
          <w:b w:val="0"/>
          <w:bCs/>
          <w:iCs w:val="0"/>
          <w:sz w:val="20"/>
        </w:rPr>
      </w:pPr>
      <w:r w:rsidRPr="00457B46">
        <w:rPr>
          <w:b w:val="0"/>
          <w:bCs/>
          <w:iCs w:val="0"/>
          <w:sz w:val="20"/>
        </w:rPr>
        <w:t>First half= 123</w:t>
      </w:r>
    </w:p>
    <w:p w14:paraId="3597D1E8" w14:textId="215FD0AE" w:rsidR="00457B46" w:rsidRPr="00457B46" w:rsidRDefault="00457B46" w:rsidP="00457B46">
      <w:pPr>
        <w:pStyle w:val="Heading2"/>
        <w:ind w:left="0" w:firstLine="0"/>
        <w:rPr>
          <w:b w:val="0"/>
          <w:bCs/>
          <w:iCs w:val="0"/>
          <w:sz w:val="20"/>
        </w:rPr>
      </w:pPr>
      <w:r w:rsidRPr="00457B46">
        <w:rPr>
          <w:b w:val="0"/>
          <w:bCs/>
          <w:iCs w:val="0"/>
          <w:sz w:val="20"/>
        </w:rPr>
        <w:t>Second half= 321</w:t>
      </w:r>
    </w:p>
    <w:p w14:paraId="17A73018" w14:textId="5A8340B4" w:rsidR="00457B46" w:rsidRPr="00457B46" w:rsidRDefault="00457B46" w:rsidP="00457B46">
      <w:pPr>
        <w:pStyle w:val="Heading2"/>
        <w:ind w:left="0" w:firstLine="0"/>
        <w:rPr>
          <w:b w:val="0"/>
          <w:bCs/>
          <w:iCs w:val="0"/>
          <w:sz w:val="20"/>
        </w:rPr>
      </w:pPr>
      <w:r w:rsidRPr="00457B46">
        <w:rPr>
          <w:b w:val="0"/>
          <w:bCs/>
          <w:iCs w:val="0"/>
          <w:sz w:val="20"/>
        </w:rPr>
        <w:t>Result: false</w:t>
      </w:r>
    </w:p>
    <w:p w14:paraId="73D55FAD" w14:textId="19342686" w:rsidR="00457B46" w:rsidRPr="00457B46" w:rsidRDefault="00457B46" w:rsidP="00457B46">
      <w:pPr>
        <w:pStyle w:val="Heading2"/>
        <w:ind w:left="0" w:firstLine="0"/>
        <w:rPr>
          <w:b w:val="0"/>
          <w:bCs/>
          <w:iCs w:val="0"/>
          <w:sz w:val="20"/>
        </w:rPr>
      </w:pPr>
      <w:r w:rsidRPr="00457B46">
        <w:rPr>
          <w:b w:val="0"/>
          <w:bCs/>
          <w:iCs w:val="0"/>
          <w:sz w:val="20"/>
        </w:rPr>
        <w:t>Number entered: 3344</w:t>
      </w:r>
    </w:p>
    <w:p w14:paraId="78562E6D" w14:textId="349245DE" w:rsidR="00457B46" w:rsidRPr="00457B46" w:rsidRDefault="00457B46" w:rsidP="00457B46">
      <w:pPr>
        <w:pStyle w:val="Heading2"/>
        <w:ind w:left="0" w:firstLine="0"/>
        <w:rPr>
          <w:b w:val="0"/>
          <w:bCs/>
          <w:iCs w:val="0"/>
          <w:sz w:val="20"/>
        </w:rPr>
      </w:pPr>
      <w:r w:rsidRPr="00457B46">
        <w:rPr>
          <w:b w:val="0"/>
          <w:bCs/>
          <w:iCs w:val="0"/>
          <w:sz w:val="20"/>
        </w:rPr>
        <w:t>First half= 33</w:t>
      </w:r>
    </w:p>
    <w:p w14:paraId="618E8BB3" w14:textId="12145DFC" w:rsidR="00457B46" w:rsidRPr="00457B46" w:rsidRDefault="00457B46" w:rsidP="00457B46">
      <w:pPr>
        <w:pStyle w:val="Heading2"/>
        <w:ind w:left="0" w:firstLine="0"/>
        <w:rPr>
          <w:b w:val="0"/>
          <w:bCs/>
          <w:iCs w:val="0"/>
          <w:sz w:val="20"/>
        </w:rPr>
      </w:pPr>
      <w:r w:rsidRPr="00457B46">
        <w:rPr>
          <w:b w:val="0"/>
          <w:bCs/>
          <w:iCs w:val="0"/>
          <w:sz w:val="20"/>
        </w:rPr>
        <w:t>Second half=44</w:t>
      </w:r>
    </w:p>
    <w:p w14:paraId="00B6ACF0" w14:textId="11EEC885" w:rsidR="00457B46" w:rsidRPr="00457B46" w:rsidRDefault="00457B46" w:rsidP="00457B46">
      <w:pPr>
        <w:pStyle w:val="Heading2"/>
        <w:ind w:left="0" w:firstLine="0"/>
        <w:rPr>
          <w:b w:val="0"/>
          <w:bCs/>
          <w:iCs w:val="0"/>
          <w:sz w:val="20"/>
        </w:rPr>
      </w:pPr>
      <w:r w:rsidRPr="00457B46">
        <w:rPr>
          <w:b w:val="0"/>
          <w:bCs/>
          <w:iCs w:val="0"/>
          <w:sz w:val="20"/>
        </w:rPr>
        <w:t>Result: true</w:t>
      </w:r>
    </w:p>
    <w:sectPr w:rsidR="00457B46" w:rsidRPr="00457B46" w:rsidSect="00F42A4C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CDF3C7" w14:textId="77777777" w:rsidR="002A49A7" w:rsidRDefault="002A49A7" w:rsidP="00544869">
      <w:r>
        <w:separator/>
      </w:r>
    </w:p>
  </w:endnote>
  <w:endnote w:type="continuationSeparator" w:id="0">
    <w:p w14:paraId="1C94BACC" w14:textId="77777777" w:rsidR="002A49A7" w:rsidRDefault="002A49A7" w:rsidP="00544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Yu Gothic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altName w:val="Arial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ant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E90D63" w14:textId="77777777" w:rsidR="00544869" w:rsidRDefault="00544869">
    <w:pPr>
      <w:pStyle w:val="Footer"/>
    </w:pPr>
    <w:r>
      <w:tab/>
    </w:r>
    <w:r>
      <w:tab/>
      <w:t xml:space="preserve">Page </w:t>
    </w:r>
    <w:r w:rsidR="009A6C5E">
      <w:rPr>
        <w:b/>
      </w:rPr>
      <w:fldChar w:fldCharType="begin"/>
    </w:r>
    <w:r>
      <w:rPr>
        <w:b/>
      </w:rPr>
      <w:instrText xml:space="preserve"> PAGE  \* Arabic  \* MERGEFORMAT </w:instrText>
    </w:r>
    <w:r w:rsidR="009A6C5E">
      <w:rPr>
        <w:b/>
      </w:rPr>
      <w:fldChar w:fldCharType="separate"/>
    </w:r>
    <w:r w:rsidR="00A706DE">
      <w:rPr>
        <w:b/>
        <w:noProof/>
      </w:rPr>
      <w:t>6</w:t>
    </w:r>
    <w:r w:rsidR="009A6C5E">
      <w:rPr>
        <w:b/>
      </w:rPr>
      <w:fldChar w:fldCharType="end"/>
    </w:r>
    <w:r>
      <w:t xml:space="preserve"> of </w:t>
    </w:r>
    <w:r w:rsidR="00A706DE">
      <w:fldChar w:fldCharType="begin"/>
    </w:r>
    <w:r w:rsidR="00A706DE">
      <w:instrText xml:space="preserve"> NUMPAGES  \* Arabic  \* MERGEFORMAT </w:instrText>
    </w:r>
    <w:r w:rsidR="00A706DE">
      <w:fldChar w:fldCharType="separate"/>
    </w:r>
    <w:r w:rsidR="00A706DE" w:rsidRPr="00A706DE">
      <w:rPr>
        <w:b/>
        <w:noProof/>
      </w:rPr>
      <w:t>6</w:t>
    </w:r>
    <w:r w:rsidR="00A706DE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7A07F2" w14:textId="77777777" w:rsidR="002A49A7" w:rsidRDefault="002A49A7" w:rsidP="00544869">
      <w:r>
        <w:separator/>
      </w:r>
    </w:p>
  </w:footnote>
  <w:footnote w:type="continuationSeparator" w:id="0">
    <w:p w14:paraId="33DFC197" w14:textId="77777777" w:rsidR="002A49A7" w:rsidRDefault="002A49A7" w:rsidP="00544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C012FCC8"/>
    <w:lvl w:ilvl="0">
      <w:start w:val="1"/>
      <w:numFmt w:val="decimal"/>
      <w:suff w:val="nothing"/>
      <w:lvlText w:val=" Lab %1 - "/>
      <w:lvlJc w:val="left"/>
      <w:pPr>
        <w:tabs>
          <w:tab w:val="num" w:pos="3330"/>
        </w:tabs>
        <w:ind w:left="3762" w:hanging="432"/>
      </w:pPr>
    </w:lvl>
    <w:lvl w:ilvl="1">
      <w:start w:val="1"/>
      <w:numFmt w:val="decimal"/>
      <w:suff w:val="nothing"/>
      <w:lvlText w:val=" %1.%2. "/>
      <w:lvlJc w:val="left"/>
      <w:pPr>
        <w:tabs>
          <w:tab w:val="num" w:pos="3330"/>
        </w:tabs>
        <w:ind w:left="3906" w:hanging="576"/>
      </w:pPr>
    </w:lvl>
    <w:lvl w:ilvl="2">
      <w:start w:val="1"/>
      <w:numFmt w:val="decimal"/>
      <w:suff w:val="nothing"/>
      <w:lvlText w:val=" %1.%2.%3. "/>
      <w:lvlJc w:val="left"/>
      <w:pPr>
        <w:tabs>
          <w:tab w:val="num" w:pos="3960"/>
        </w:tabs>
        <w:ind w:left="4680" w:hanging="720"/>
      </w:pPr>
      <w:rPr>
        <w:b/>
      </w:rPr>
    </w:lvl>
    <w:lvl w:ilvl="3">
      <w:start w:val="1"/>
      <w:numFmt w:val="decimal"/>
      <w:suff w:val="nothing"/>
      <w:lvlText w:val=" %1.%2.%3.%4. "/>
      <w:lvlJc w:val="left"/>
      <w:pPr>
        <w:tabs>
          <w:tab w:val="num" w:pos="3330"/>
        </w:tabs>
        <w:ind w:left="4194" w:hanging="864"/>
      </w:pPr>
    </w:lvl>
    <w:lvl w:ilvl="4">
      <w:start w:val="1"/>
      <w:numFmt w:val="decimal"/>
      <w:suff w:val="nothing"/>
      <w:lvlText w:val=" %1.%2.%3.%4.%5 "/>
      <w:lvlJc w:val="left"/>
      <w:pPr>
        <w:tabs>
          <w:tab w:val="num" w:pos="3330"/>
        </w:tabs>
        <w:ind w:left="4338" w:hanging="1008"/>
      </w:pPr>
    </w:lvl>
    <w:lvl w:ilvl="5">
      <w:start w:val="1"/>
      <w:numFmt w:val="decimal"/>
      <w:suff w:val="nothing"/>
      <w:lvlText w:val=" %1.%2.%3.%4.%5.%6 "/>
      <w:lvlJc w:val="left"/>
      <w:pPr>
        <w:tabs>
          <w:tab w:val="num" w:pos="3330"/>
        </w:tabs>
        <w:ind w:left="4482" w:hanging="1152"/>
      </w:pPr>
    </w:lvl>
    <w:lvl w:ilvl="6">
      <w:start w:val="1"/>
      <w:numFmt w:val="decimal"/>
      <w:suff w:val="nothing"/>
      <w:lvlText w:val=" %1.%2.%3.%4.%5.%6.%7 "/>
      <w:lvlJc w:val="left"/>
      <w:pPr>
        <w:tabs>
          <w:tab w:val="num" w:pos="3330"/>
        </w:tabs>
        <w:ind w:left="4626" w:hanging="1296"/>
      </w:pPr>
    </w:lvl>
    <w:lvl w:ilvl="7">
      <w:start w:val="1"/>
      <w:numFmt w:val="decimal"/>
      <w:suff w:val="nothing"/>
      <w:lvlText w:val=" %1.%2.%3.%4.%5.%6.%7.%8 "/>
      <w:lvlJc w:val="left"/>
      <w:pPr>
        <w:tabs>
          <w:tab w:val="num" w:pos="3330"/>
        </w:tabs>
        <w:ind w:left="4770" w:hanging="1440"/>
      </w:pPr>
    </w:lvl>
    <w:lvl w:ilvl="8">
      <w:start w:val="1"/>
      <w:numFmt w:val="decimal"/>
      <w:suff w:val="nothing"/>
      <w:lvlText w:val=" %1.%2.%3.%4.%5.%6.%7.%8.%9 "/>
      <w:lvlJc w:val="left"/>
      <w:pPr>
        <w:tabs>
          <w:tab w:val="num" w:pos="3330"/>
        </w:tabs>
        <w:ind w:left="491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>
    <w:nsid w:val="00781C10"/>
    <w:multiLevelType w:val="hybridMultilevel"/>
    <w:tmpl w:val="72A0D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5287855"/>
    <w:multiLevelType w:val="hybridMultilevel"/>
    <w:tmpl w:val="18A0F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34F643B"/>
    <w:multiLevelType w:val="hybridMultilevel"/>
    <w:tmpl w:val="DE0E6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EB2F1D"/>
    <w:multiLevelType w:val="hybridMultilevel"/>
    <w:tmpl w:val="46CC586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12374CA"/>
    <w:multiLevelType w:val="hybridMultilevel"/>
    <w:tmpl w:val="65C0F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406B4C"/>
    <w:multiLevelType w:val="hybridMultilevel"/>
    <w:tmpl w:val="3A24F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693FE9"/>
    <w:multiLevelType w:val="hybridMultilevel"/>
    <w:tmpl w:val="6C8A4E66"/>
    <w:lvl w:ilvl="0" w:tplc="29A4CFB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B3121C"/>
    <w:multiLevelType w:val="hybridMultilevel"/>
    <w:tmpl w:val="DCDC6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3C0E1577"/>
    <w:multiLevelType w:val="multilevel"/>
    <w:tmpl w:val="3ECEB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D7740FB"/>
    <w:multiLevelType w:val="hybridMultilevel"/>
    <w:tmpl w:val="4B323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57C5CD6"/>
    <w:multiLevelType w:val="hybridMultilevel"/>
    <w:tmpl w:val="10863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957EF8"/>
    <w:multiLevelType w:val="multilevel"/>
    <w:tmpl w:val="8A4E7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47170FA7"/>
    <w:multiLevelType w:val="hybridMultilevel"/>
    <w:tmpl w:val="5CF80B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D8B0B76"/>
    <w:multiLevelType w:val="hybridMultilevel"/>
    <w:tmpl w:val="B7026D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5D1079B1"/>
    <w:multiLevelType w:val="multilevel"/>
    <w:tmpl w:val="9BE67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D3C0FE7"/>
    <w:multiLevelType w:val="hybridMultilevel"/>
    <w:tmpl w:val="AC7E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3260067"/>
    <w:multiLevelType w:val="hybridMultilevel"/>
    <w:tmpl w:val="6FB62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7CC3A5A"/>
    <w:multiLevelType w:val="hybridMultilevel"/>
    <w:tmpl w:val="9F620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F89230B"/>
    <w:multiLevelType w:val="hybridMultilevel"/>
    <w:tmpl w:val="470E31E6"/>
    <w:lvl w:ilvl="0" w:tplc="C95423E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B734FEF0">
      <w:numFmt w:val="bullet"/>
      <w:lvlText w:val="•"/>
      <w:lvlJc w:val="left"/>
      <w:pPr>
        <w:ind w:left="1694" w:hanging="360"/>
      </w:pPr>
      <w:rPr>
        <w:rFonts w:hint="default"/>
        <w:lang w:val="en-US" w:eastAsia="en-US" w:bidi="ar-SA"/>
      </w:rPr>
    </w:lvl>
    <w:lvl w:ilvl="2" w:tplc="F6DCF52A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CFE63AB6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A7D2B86E">
      <w:numFmt w:val="bullet"/>
      <w:lvlText w:val="•"/>
      <w:lvlJc w:val="left"/>
      <w:pPr>
        <w:ind w:left="4316" w:hanging="360"/>
      </w:pPr>
      <w:rPr>
        <w:rFonts w:hint="default"/>
        <w:lang w:val="en-US" w:eastAsia="en-US" w:bidi="ar-SA"/>
      </w:rPr>
    </w:lvl>
    <w:lvl w:ilvl="5" w:tplc="C49C1C4E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ar-SA"/>
      </w:rPr>
    </w:lvl>
    <w:lvl w:ilvl="6" w:tplc="290E76B0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ar-SA"/>
      </w:rPr>
    </w:lvl>
    <w:lvl w:ilvl="7" w:tplc="D2CEE9B2">
      <w:numFmt w:val="bullet"/>
      <w:lvlText w:val="•"/>
      <w:lvlJc w:val="left"/>
      <w:pPr>
        <w:ind w:left="6938" w:hanging="360"/>
      </w:pPr>
      <w:rPr>
        <w:rFonts w:hint="default"/>
        <w:lang w:val="en-US" w:eastAsia="en-US" w:bidi="ar-SA"/>
      </w:rPr>
    </w:lvl>
    <w:lvl w:ilvl="8" w:tplc="11543C02">
      <w:numFmt w:val="bullet"/>
      <w:lvlText w:val="•"/>
      <w:lvlJc w:val="left"/>
      <w:pPr>
        <w:ind w:left="7812" w:hanging="360"/>
      </w:pPr>
      <w:rPr>
        <w:rFonts w:hint="default"/>
        <w:lang w:val="en-US" w:eastAsia="en-US" w:bidi="ar-SA"/>
      </w:rPr>
    </w:lvl>
  </w:abstractNum>
  <w:abstractNum w:abstractNumId="21">
    <w:nsid w:val="6F97551B"/>
    <w:multiLevelType w:val="hybridMultilevel"/>
    <w:tmpl w:val="C4069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8"/>
  </w:num>
  <w:num w:numId="4">
    <w:abstractNumId w:val="21"/>
  </w:num>
  <w:num w:numId="5">
    <w:abstractNumId w:val="19"/>
  </w:num>
  <w:num w:numId="6">
    <w:abstractNumId w:val="17"/>
  </w:num>
  <w:num w:numId="7">
    <w:abstractNumId w:val="9"/>
  </w:num>
  <w:num w:numId="8">
    <w:abstractNumId w:val="4"/>
  </w:num>
  <w:num w:numId="9">
    <w:abstractNumId w:val="5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"/>
  </w:num>
  <w:num w:numId="13">
    <w:abstractNumId w:val="6"/>
  </w:num>
  <w:num w:numId="14">
    <w:abstractNumId w:val="7"/>
  </w:num>
  <w:num w:numId="15">
    <w:abstractNumId w:val="3"/>
  </w:num>
  <w:num w:numId="16">
    <w:abstractNumId w:val="15"/>
  </w:num>
  <w:num w:numId="17">
    <w:abstractNumId w:val="14"/>
  </w:num>
  <w:num w:numId="18">
    <w:abstractNumId w:val="20"/>
  </w:num>
  <w:num w:numId="19">
    <w:abstractNumId w:val="12"/>
  </w:num>
  <w:num w:numId="20">
    <w:abstractNumId w:val="16"/>
  </w:num>
  <w:num w:numId="21">
    <w:abstractNumId w:val="11"/>
  </w:num>
  <w:num w:numId="22">
    <w:abstractNumId w:val="13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NjexMDYwsLCwNDNX0lEKTi0uzszPAykwqgUAd9fgdywAAAA="/>
  </w:docVars>
  <w:rsids>
    <w:rsidRoot w:val="00F51F3C"/>
    <w:rsid w:val="00007592"/>
    <w:rsid w:val="000225F6"/>
    <w:rsid w:val="00036D99"/>
    <w:rsid w:val="00045DA7"/>
    <w:rsid w:val="00052C6F"/>
    <w:rsid w:val="00052D98"/>
    <w:rsid w:val="00055CB7"/>
    <w:rsid w:val="000734DD"/>
    <w:rsid w:val="00074964"/>
    <w:rsid w:val="00074C20"/>
    <w:rsid w:val="00077FB9"/>
    <w:rsid w:val="00082B7F"/>
    <w:rsid w:val="00082DA6"/>
    <w:rsid w:val="000925E4"/>
    <w:rsid w:val="0009406E"/>
    <w:rsid w:val="00095314"/>
    <w:rsid w:val="000A465B"/>
    <w:rsid w:val="000C32B9"/>
    <w:rsid w:val="000D35CB"/>
    <w:rsid w:val="000E1AE6"/>
    <w:rsid w:val="000F7988"/>
    <w:rsid w:val="001039B8"/>
    <w:rsid w:val="001333EF"/>
    <w:rsid w:val="001436F4"/>
    <w:rsid w:val="00155871"/>
    <w:rsid w:val="001857A1"/>
    <w:rsid w:val="001A772A"/>
    <w:rsid w:val="001F00DF"/>
    <w:rsid w:val="001F5DFD"/>
    <w:rsid w:val="001F7692"/>
    <w:rsid w:val="00212614"/>
    <w:rsid w:val="00233280"/>
    <w:rsid w:val="002341D8"/>
    <w:rsid w:val="00234493"/>
    <w:rsid w:val="002350EC"/>
    <w:rsid w:val="00241172"/>
    <w:rsid w:val="002445CC"/>
    <w:rsid w:val="00281FD9"/>
    <w:rsid w:val="00283351"/>
    <w:rsid w:val="002A3DE4"/>
    <w:rsid w:val="002A49A7"/>
    <w:rsid w:val="002D10A4"/>
    <w:rsid w:val="002E12D7"/>
    <w:rsid w:val="00306309"/>
    <w:rsid w:val="00314CC0"/>
    <w:rsid w:val="003169DE"/>
    <w:rsid w:val="00326AB9"/>
    <w:rsid w:val="0033534C"/>
    <w:rsid w:val="00346FFE"/>
    <w:rsid w:val="003605BA"/>
    <w:rsid w:val="003720ED"/>
    <w:rsid w:val="00377B13"/>
    <w:rsid w:val="00382B55"/>
    <w:rsid w:val="003A203C"/>
    <w:rsid w:val="003A3F56"/>
    <w:rsid w:val="003D3021"/>
    <w:rsid w:val="003F311B"/>
    <w:rsid w:val="003F3AA0"/>
    <w:rsid w:val="004326FF"/>
    <w:rsid w:val="00446B3F"/>
    <w:rsid w:val="00457B46"/>
    <w:rsid w:val="004644D3"/>
    <w:rsid w:val="004A4B9D"/>
    <w:rsid w:val="004A509A"/>
    <w:rsid w:val="004B071A"/>
    <w:rsid w:val="004D0703"/>
    <w:rsid w:val="004D0EAE"/>
    <w:rsid w:val="004D297C"/>
    <w:rsid w:val="004D7EB7"/>
    <w:rsid w:val="005129F2"/>
    <w:rsid w:val="0051381F"/>
    <w:rsid w:val="00515188"/>
    <w:rsid w:val="00520710"/>
    <w:rsid w:val="005254F1"/>
    <w:rsid w:val="005370E1"/>
    <w:rsid w:val="00544869"/>
    <w:rsid w:val="00554E3A"/>
    <w:rsid w:val="005B37AF"/>
    <w:rsid w:val="005C7145"/>
    <w:rsid w:val="005D2FD8"/>
    <w:rsid w:val="005D38DA"/>
    <w:rsid w:val="005D7B43"/>
    <w:rsid w:val="00600C66"/>
    <w:rsid w:val="00605E45"/>
    <w:rsid w:val="0060691E"/>
    <w:rsid w:val="006143BA"/>
    <w:rsid w:val="00615F7E"/>
    <w:rsid w:val="00623315"/>
    <w:rsid w:val="00625630"/>
    <w:rsid w:val="0062778F"/>
    <w:rsid w:val="00627CF5"/>
    <w:rsid w:val="006477F4"/>
    <w:rsid w:val="00657E5D"/>
    <w:rsid w:val="00661851"/>
    <w:rsid w:val="0066506F"/>
    <w:rsid w:val="00667347"/>
    <w:rsid w:val="00692C1D"/>
    <w:rsid w:val="00695C7C"/>
    <w:rsid w:val="006A409F"/>
    <w:rsid w:val="006A7EEF"/>
    <w:rsid w:val="006C0E82"/>
    <w:rsid w:val="006C513B"/>
    <w:rsid w:val="006C69A1"/>
    <w:rsid w:val="006D7B11"/>
    <w:rsid w:val="006F2C8D"/>
    <w:rsid w:val="006F6E35"/>
    <w:rsid w:val="00701DFC"/>
    <w:rsid w:val="007039CB"/>
    <w:rsid w:val="00770DF8"/>
    <w:rsid w:val="00781731"/>
    <w:rsid w:val="0079299B"/>
    <w:rsid w:val="00792A68"/>
    <w:rsid w:val="007B0FCD"/>
    <w:rsid w:val="007B3B7E"/>
    <w:rsid w:val="007B3FBF"/>
    <w:rsid w:val="007C335C"/>
    <w:rsid w:val="007C33C2"/>
    <w:rsid w:val="007E7F1C"/>
    <w:rsid w:val="007F186E"/>
    <w:rsid w:val="007F20D0"/>
    <w:rsid w:val="007F58C9"/>
    <w:rsid w:val="00804EB6"/>
    <w:rsid w:val="00816F7B"/>
    <w:rsid w:val="00833696"/>
    <w:rsid w:val="00843AB3"/>
    <w:rsid w:val="008440B8"/>
    <w:rsid w:val="0084466A"/>
    <w:rsid w:val="00845DB7"/>
    <w:rsid w:val="00847676"/>
    <w:rsid w:val="008505DC"/>
    <w:rsid w:val="00867B7F"/>
    <w:rsid w:val="00874624"/>
    <w:rsid w:val="00890E3E"/>
    <w:rsid w:val="00893286"/>
    <w:rsid w:val="008A1DDA"/>
    <w:rsid w:val="008C524A"/>
    <w:rsid w:val="008C6699"/>
    <w:rsid w:val="008C7AE6"/>
    <w:rsid w:val="008D790F"/>
    <w:rsid w:val="008D7CA9"/>
    <w:rsid w:val="008E7473"/>
    <w:rsid w:val="008F6A66"/>
    <w:rsid w:val="009115E3"/>
    <w:rsid w:val="00921C7D"/>
    <w:rsid w:val="009303BC"/>
    <w:rsid w:val="00936FBE"/>
    <w:rsid w:val="00951756"/>
    <w:rsid w:val="00956A5B"/>
    <w:rsid w:val="0096011C"/>
    <w:rsid w:val="00962EE3"/>
    <w:rsid w:val="00995888"/>
    <w:rsid w:val="0099773B"/>
    <w:rsid w:val="009A4444"/>
    <w:rsid w:val="009A6C5E"/>
    <w:rsid w:val="009A77D1"/>
    <w:rsid w:val="009A7CCB"/>
    <w:rsid w:val="009B0770"/>
    <w:rsid w:val="009B27D0"/>
    <w:rsid w:val="009C2AED"/>
    <w:rsid w:val="009C6A41"/>
    <w:rsid w:val="009F01DF"/>
    <w:rsid w:val="009F0372"/>
    <w:rsid w:val="00A02934"/>
    <w:rsid w:val="00A11A27"/>
    <w:rsid w:val="00A27BD9"/>
    <w:rsid w:val="00A31D7E"/>
    <w:rsid w:val="00A32CF3"/>
    <w:rsid w:val="00A40A52"/>
    <w:rsid w:val="00A41C03"/>
    <w:rsid w:val="00A44572"/>
    <w:rsid w:val="00A635A1"/>
    <w:rsid w:val="00A63A2E"/>
    <w:rsid w:val="00A67898"/>
    <w:rsid w:val="00A706DE"/>
    <w:rsid w:val="00A75568"/>
    <w:rsid w:val="00A85B22"/>
    <w:rsid w:val="00AA2591"/>
    <w:rsid w:val="00AA6010"/>
    <w:rsid w:val="00AC10AB"/>
    <w:rsid w:val="00AD2504"/>
    <w:rsid w:val="00AE0373"/>
    <w:rsid w:val="00AF5EFE"/>
    <w:rsid w:val="00AF6AE0"/>
    <w:rsid w:val="00B10932"/>
    <w:rsid w:val="00B616A9"/>
    <w:rsid w:val="00B619AD"/>
    <w:rsid w:val="00B97122"/>
    <w:rsid w:val="00BF5A36"/>
    <w:rsid w:val="00C25DB2"/>
    <w:rsid w:val="00C56500"/>
    <w:rsid w:val="00C72ED4"/>
    <w:rsid w:val="00C74229"/>
    <w:rsid w:val="00C81D5C"/>
    <w:rsid w:val="00CA3239"/>
    <w:rsid w:val="00CA42BF"/>
    <w:rsid w:val="00CC1527"/>
    <w:rsid w:val="00CE4CA2"/>
    <w:rsid w:val="00D05723"/>
    <w:rsid w:val="00D10EAA"/>
    <w:rsid w:val="00D14D2C"/>
    <w:rsid w:val="00D1664C"/>
    <w:rsid w:val="00D166FF"/>
    <w:rsid w:val="00D25D16"/>
    <w:rsid w:val="00D271F3"/>
    <w:rsid w:val="00D30AE6"/>
    <w:rsid w:val="00D36BF4"/>
    <w:rsid w:val="00D56CDD"/>
    <w:rsid w:val="00D81C03"/>
    <w:rsid w:val="00D8457C"/>
    <w:rsid w:val="00D879E7"/>
    <w:rsid w:val="00D94E21"/>
    <w:rsid w:val="00D9715D"/>
    <w:rsid w:val="00DA772A"/>
    <w:rsid w:val="00DB07D5"/>
    <w:rsid w:val="00DB5AD0"/>
    <w:rsid w:val="00DB76F8"/>
    <w:rsid w:val="00DD1E0A"/>
    <w:rsid w:val="00E10861"/>
    <w:rsid w:val="00E33710"/>
    <w:rsid w:val="00E34552"/>
    <w:rsid w:val="00E52073"/>
    <w:rsid w:val="00E54FE9"/>
    <w:rsid w:val="00E56896"/>
    <w:rsid w:val="00E66F3A"/>
    <w:rsid w:val="00E71ED0"/>
    <w:rsid w:val="00E7299C"/>
    <w:rsid w:val="00E76D95"/>
    <w:rsid w:val="00E8151D"/>
    <w:rsid w:val="00EA4173"/>
    <w:rsid w:val="00ED12E4"/>
    <w:rsid w:val="00ED44C6"/>
    <w:rsid w:val="00EF0C4A"/>
    <w:rsid w:val="00EF14C9"/>
    <w:rsid w:val="00EF70EE"/>
    <w:rsid w:val="00F062E5"/>
    <w:rsid w:val="00F1056D"/>
    <w:rsid w:val="00F16BE2"/>
    <w:rsid w:val="00F24D5A"/>
    <w:rsid w:val="00F42A4C"/>
    <w:rsid w:val="00F43F1B"/>
    <w:rsid w:val="00F51F3C"/>
    <w:rsid w:val="00F91ECF"/>
    <w:rsid w:val="00F96E4E"/>
    <w:rsid w:val="00FB2367"/>
    <w:rsid w:val="00FC2410"/>
    <w:rsid w:val="00FC415A"/>
    <w:rsid w:val="00FC4E4D"/>
    <w:rsid w:val="00FC65F8"/>
    <w:rsid w:val="00FC6760"/>
    <w:rsid w:val="00FD5B8F"/>
    <w:rsid w:val="00FD78A5"/>
    <w:rsid w:val="00FE1C73"/>
    <w:rsid w:val="00FE447D"/>
    <w:rsid w:val="00FE627A"/>
    <w:rsid w:val="00FE780F"/>
    <w:rsid w:val="00FF46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2175A4A"/>
  <w15:docId w15:val="{891E5FFA-D349-4D3E-803C-041FD87BC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1F3C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F51F3C"/>
    <w:pPr>
      <w:keepNext/>
      <w:tabs>
        <w:tab w:val="num" w:pos="3330"/>
      </w:tabs>
      <w:spacing w:before="240" w:after="120"/>
      <w:ind w:left="376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F51F3C"/>
    <w:pPr>
      <w:keepNext/>
      <w:tabs>
        <w:tab w:val="num" w:pos="3330"/>
      </w:tabs>
      <w:spacing w:before="240" w:after="120"/>
      <w:ind w:left="390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F51F3C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1F3C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F51F3C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51F3C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styleId="Hyperlink">
    <w:name w:val="Hyperlink"/>
    <w:uiPriority w:val="99"/>
    <w:rsid w:val="00F51F3C"/>
    <w:rPr>
      <w:color w:val="000080"/>
      <w:u w:val="single"/>
    </w:rPr>
  </w:style>
  <w:style w:type="paragraph" w:styleId="BodyText">
    <w:name w:val="Body Text"/>
    <w:basedOn w:val="Normal"/>
    <w:link w:val="BodyTextChar"/>
    <w:rsid w:val="00F5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51F3C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F3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3C"/>
    <w:rPr>
      <w:rFonts w:ascii="Tahoma" w:eastAsia="DejaVu Sans" w:hAnsi="Tahoma" w:cs="Mangal"/>
      <w:kern w:val="1"/>
      <w:sz w:val="16"/>
      <w:szCs w:val="14"/>
      <w:lang w:eastAsia="hi-IN" w:bidi="hi-IN"/>
    </w:rPr>
  </w:style>
  <w:style w:type="paragraph" w:styleId="NoSpacing">
    <w:name w:val="No Spacing"/>
    <w:link w:val="NoSpacingChar"/>
    <w:uiPriority w:val="1"/>
    <w:qFormat/>
    <w:rsid w:val="00F51F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51F3C"/>
    <w:rPr>
      <w:rFonts w:eastAsiaTheme="minorEastAsia"/>
    </w:rPr>
  </w:style>
  <w:style w:type="paragraph" w:styleId="Title">
    <w:name w:val="Title"/>
    <w:basedOn w:val="Normal"/>
    <w:next w:val="Subtitle"/>
    <w:link w:val="TitleChar"/>
    <w:qFormat/>
    <w:rsid w:val="00F51F3C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51F3C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F51F3C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51F3C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F51F3C"/>
    <w:pPr>
      <w:suppressLineNumbers/>
    </w:pPr>
  </w:style>
  <w:style w:type="paragraph" w:styleId="TOCHeading">
    <w:name w:val="TOC Heading"/>
    <w:basedOn w:val="Heading1"/>
    <w:next w:val="Normal"/>
    <w:uiPriority w:val="39"/>
    <w:unhideWhenUsed/>
    <w:qFormat/>
    <w:rsid w:val="00F51F3C"/>
    <w:pPr>
      <w:keepLines/>
      <w:widowControl/>
      <w:tabs>
        <w:tab w:val="clear" w:pos="3330"/>
      </w:tabs>
      <w:suppressAutoHyphens w:val="0"/>
      <w:spacing w:before="480" w:after="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1F3C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1F3C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1F3C"/>
    <w:pPr>
      <w:spacing w:after="100"/>
      <w:ind w:left="480"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D44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1"/>
    <w:qFormat/>
    <w:rsid w:val="008D7CA9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paragraph" w:styleId="NormalWeb">
    <w:name w:val="Normal (Web)"/>
    <w:basedOn w:val="Normal"/>
    <w:uiPriority w:val="99"/>
    <w:unhideWhenUsed/>
    <w:rsid w:val="00EA4173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EA4173"/>
    <w:rPr>
      <w:b/>
      <w:bCs/>
    </w:rPr>
  </w:style>
  <w:style w:type="table" w:customStyle="1" w:styleId="TableGrid">
    <w:name w:val="TableGrid"/>
    <w:rsid w:val="00956A5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71F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271F3"/>
    <w:rPr>
      <w:rFonts w:ascii="Courier New" w:eastAsia="Times New Roman" w:hAnsi="Courier New" w:cs="Courier New"/>
      <w:sz w:val="20"/>
      <w:szCs w:val="20"/>
    </w:rPr>
  </w:style>
  <w:style w:type="character" w:customStyle="1" w:styleId="apple-tab-span">
    <w:name w:val="apple-tab-span"/>
    <w:basedOn w:val="DefaultParagraphFont"/>
    <w:rsid w:val="00D166FF"/>
  </w:style>
  <w:style w:type="character" w:styleId="HTMLCode">
    <w:name w:val="HTML Code"/>
    <w:basedOn w:val="DefaultParagraphFont"/>
    <w:uiPriority w:val="99"/>
    <w:semiHidden/>
    <w:unhideWhenUsed/>
    <w:rsid w:val="009C6A41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9C6A41"/>
  </w:style>
  <w:style w:type="character" w:customStyle="1" w:styleId="hljs-comment">
    <w:name w:val="hljs-comment"/>
    <w:basedOn w:val="DefaultParagraphFont"/>
    <w:rsid w:val="009C6A41"/>
  </w:style>
  <w:style w:type="character" w:customStyle="1" w:styleId="hljs-meta">
    <w:name w:val="hljs-meta"/>
    <w:basedOn w:val="DefaultParagraphFont"/>
    <w:rsid w:val="009C6A41"/>
  </w:style>
  <w:style w:type="character" w:customStyle="1" w:styleId="hljs-meta-keyword">
    <w:name w:val="hljs-meta-keyword"/>
    <w:basedOn w:val="DefaultParagraphFont"/>
    <w:rsid w:val="009C6A41"/>
  </w:style>
  <w:style w:type="character" w:customStyle="1" w:styleId="hljs-meta-string">
    <w:name w:val="hljs-meta-string"/>
    <w:basedOn w:val="DefaultParagraphFont"/>
    <w:rsid w:val="009C6A41"/>
  </w:style>
  <w:style w:type="character" w:customStyle="1" w:styleId="hljs-builtin">
    <w:name w:val="hljs-built_in"/>
    <w:basedOn w:val="DefaultParagraphFont"/>
    <w:rsid w:val="009C6A41"/>
  </w:style>
  <w:style w:type="character" w:customStyle="1" w:styleId="hljs-function">
    <w:name w:val="hljs-function"/>
    <w:basedOn w:val="DefaultParagraphFont"/>
    <w:rsid w:val="009C6A41"/>
  </w:style>
  <w:style w:type="character" w:customStyle="1" w:styleId="hljs-title">
    <w:name w:val="hljs-title"/>
    <w:basedOn w:val="DefaultParagraphFont"/>
    <w:rsid w:val="009C6A41"/>
  </w:style>
  <w:style w:type="character" w:customStyle="1" w:styleId="hljs-params">
    <w:name w:val="hljs-params"/>
    <w:basedOn w:val="DefaultParagraphFont"/>
    <w:rsid w:val="009C6A41"/>
  </w:style>
  <w:style w:type="character" w:customStyle="1" w:styleId="hljs-number">
    <w:name w:val="hljs-number"/>
    <w:basedOn w:val="DefaultParagraphFont"/>
    <w:rsid w:val="009C6A41"/>
  </w:style>
  <w:style w:type="character" w:customStyle="1" w:styleId="hljs-string">
    <w:name w:val="hljs-string"/>
    <w:basedOn w:val="DefaultParagraphFont"/>
    <w:rsid w:val="009C6A41"/>
  </w:style>
  <w:style w:type="character" w:styleId="HTMLSample">
    <w:name w:val="HTML Sample"/>
    <w:basedOn w:val="DefaultParagraphFont"/>
    <w:uiPriority w:val="99"/>
    <w:semiHidden/>
    <w:unhideWhenUsed/>
    <w:rsid w:val="009C6A41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9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26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0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29047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46590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248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723878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8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75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3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0F7727-22E8-4A11-B44E-DE26C5A39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52</Words>
  <Characters>258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ew</dc:creator>
  <cp:lastModifiedBy>Muntaha Zaigham</cp:lastModifiedBy>
  <cp:revision>2</cp:revision>
  <dcterms:created xsi:type="dcterms:W3CDTF">2021-11-18T03:42:00Z</dcterms:created>
  <dcterms:modified xsi:type="dcterms:W3CDTF">2021-11-18T03:42:00Z</dcterms:modified>
</cp:coreProperties>
</file>